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3D2DB" w14:textId="77777777" w:rsidR="00494436" w:rsidRDefault="00494436" w:rsidP="00494436">
      <w:pPr>
        <w:pStyle w:val="Title"/>
        <w:jc w:val="center"/>
        <w:rPr>
          <w:b/>
          <w:bCs/>
          <w:u w:val="single"/>
        </w:rPr>
      </w:pPr>
    </w:p>
    <w:p w14:paraId="070D0D6F" w14:textId="77777777" w:rsidR="00494436" w:rsidRDefault="00494436" w:rsidP="00494436">
      <w:pPr>
        <w:pStyle w:val="Title"/>
        <w:jc w:val="center"/>
        <w:rPr>
          <w:b/>
          <w:bCs/>
          <w:u w:val="single"/>
        </w:rPr>
      </w:pPr>
    </w:p>
    <w:p w14:paraId="2EB3FB5C" w14:textId="77777777" w:rsidR="00494436" w:rsidRDefault="00494436" w:rsidP="00494436">
      <w:pPr>
        <w:pStyle w:val="Title"/>
        <w:jc w:val="center"/>
        <w:rPr>
          <w:b/>
          <w:bCs/>
          <w:u w:val="single"/>
        </w:rPr>
      </w:pPr>
    </w:p>
    <w:p w14:paraId="38A9451B" w14:textId="77777777" w:rsidR="00494436" w:rsidRDefault="00494436" w:rsidP="00494436">
      <w:pPr>
        <w:pStyle w:val="Title"/>
        <w:jc w:val="center"/>
        <w:rPr>
          <w:b/>
          <w:bCs/>
          <w:u w:val="single"/>
        </w:rPr>
      </w:pPr>
    </w:p>
    <w:p w14:paraId="637AE054" w14:textId="77777777" w:rsidR="00494436" w:rsidRDefault="00494436" w:rsidP="00494436">
      <w:pPr>
        <w:pStyle w:val="Title"/>
        <w:jc w:val="center"/>
        <w:rPr>
          <w:b/>
          <w:bCs/>
          <w:u w:val="single"/>
        </w:rPr>
      </w:pPr>
    </w:p>
    <w:p w14:paraId="2CC3A561" w14:textId="77777777" w:rsidR="00494436" w:rsidRDefault="00494436" w:rsidP="00494436">
      <w:pPr>
        <w:pStyle w:val="Title"/>
        <w:jc w:val="center"/>
        <w:rPr>
          <w:b/>
          <w:bCs/>
          <w:u w:val="single"/>
        </w:rPr>
      </w:pPr>
    </w:p>
    <w:p w14:paraId="336AB43C" w14:textId="77777777" w:rsidR="00494436" w:rsidRDefault="00494436" w:rsidP="00494436">
      <w:pPr>
        <w:pStyle w:val="Title"/>
        <w:jc w:val="center"/>
        <w:rPr>
          <w:b/>
          <w:bCs/>
          <w:u w:val="single"/>
        </w:rPr>
      </w:pPr>
    </w:p>
    <w:p w14:paraId="2192AEEC" w14:textId="77777777" w:rsidR="00494436" w:rsidRPr="00494436" w:rsidRDefault="00494436" w:rsidP="00494436">
      <w:pPr>
        <w:pStyle w:val="Title"/>
        <w:jc w:val="center"/>
        <w:rPr>
          <w:b/>
          <w:bCs/>
          <w:sz w:val="96"/>
          <w:szCs w:val="96"/>
          <w:u w:val="single"/>
        </w:rPr>
      </w:pPr>
    </w:p>
    <w:p w14:paraId="1B913C2A" w14:textId="790AA6A6" w:rsidR="00494436" w:rsidRPr="00955B2D" w:rsidRDefault="00494436" w:rsidP="00494436">
      <w:pPr>
        <w:pStyle w:val="Title"/>
        <w:jc w:val="center"/>
        <w:rPr>
          <w:rFonts w:ascii="Cambria" w:hAnsi="Cambria"/>
          <w:b/>
          <w:bCs/>
          <w:sz w:val="72"/>
          <w:szCs w:val="72"/>
        </w:rPr>
      </w:pPr>
      <w:r w:rsidRPr="00955B2D">
        <w:rPr>
          <w:rFonts w:ascii="Cambria" w:hAnsi="Cambria"/>
          <w:b/>
          <w:bCs/>
          <w:sz w:val="72"/>
          <w:szCs w:val="72"/>
        </w:rPr>
        <w:t xml:space="preserve">Recursive Decent Parser for </w:t>
      </w:r>
    </w:p>
    <w:p w14:paraId="045C764D" w14:textId="7BC8328E" w:rsidR="00A15AFB" w:rsidRPr="00955B2D" w:rsidRDefault="00ED4BE4" w:rsidP="00494436">
      <w:pPr>
        <w:pStyle w:val="Title"/>
        <w:jc w:val="center"/>
        <w:rPr>
          <w:rFonts w:ascii="Cambria" w:hAnsi="Cambria"/>
          <w:b/>
          <w:bCs/>
          <w:sz w:val="144"/>
          <w:szCs w:val="144"/>
        </w:rPr>
      </w:pPr>
      <w:r>
        <w:rPr>
          <w:rFonts w:ascii="Cambria" w:hAnsi="Cambria"/>
          <w:b/>
          <w:bCs/>
          <w:sz w:val="144"/>
          <w:szCs w:val="144"/>
        </w:rPr>
        <w:t>Y</w:t>
      </w:r>
      <w:r w:rsidR="00494436" w:rsidRPr="00955B2D">
        <w:rPr>
          <w:rFonts w:ascii="Cambria" w:hAnsi="Cambria"/>
          <w:b/>
          <w:bCs/>
          <w:sz w:val="144"/>
          <w:szCs w:val="144"/>
        </w:rPr>
        <w:t>++</w:t>
      </w:r>
    </w:p>
    <w:p w14:paraId="54414340" w14:textId="66BDCBE9" w:rsidR="00494436" w:rsidRDefault="00494436" w:rsidP="00494436"/>
    <w:p w14:paraId="1A44856F" w14:textId="51BFBA5B" w:rsidR="00494436" w:rsidRDefault="00494436" w:rsidP="00494436"/>
    <w:p w14:paraId="435D1664" w14:textId="6530D24B" w:rsidR="00494436" w:rsidRDefault="00494436" w:rsidP="00494436"/>
    <w:p w14:paraId="1D006A87" w14:textId="34038A5F" w:rsidR="00494436" w:rsidRDefault="00494436" w:rsidP="00494436"/>
    <w:p w14:paraId="06E02360" w14:textId="5FB9CA94" w:rsidR="00494436" w:rsidRDefault="00494436" w:rsidP="00494436"/>
    <w:p w14:paraId="759D6C26" w14:textId="334AEC96" w:rsidR="00494436" w:rsidRDefault="00494436" w:rsidP="00494436"/>
    <w:p w14:paraId="5C62F6DB" w14:textId="5BA50A85" w:rsidR="00494436" w:rsidRDefault="00494436" w:rsidP="00494436"/>
    <w:p w14:paraId="65917DC9" w14:textId="19937053" w:rsidR="00494436" w:rsidRDefault="00494436" w:rsidP="00494436"/>
    <w:p w14:paraId="4848CDA2" w14:textId="2C05A382" w:rsidR="00494436" w:rsidRDefault="00494436" w:rsidP="00494436"/>
    <w:p w14:paraId="6F5E7C07" w14:textId="14EC7F9A" w:rsidR="00494436" w:rsidRPr="00955B2D" w:rsidRDefault="00494436" w:rsidP="00494436">
      <w:pPr>
        <w:rPr>
          <w:rFonts w:cs="Times New Roman"/>
        </w:rPr>
      </w:pPr>
      <w:r w:rsidRPr="00955B2D">
        <w:rPr>
          <w:rFonts w:cs="Times New Roman"/>
        </w:rPr>
        <w:lastRenderedPageBreak/>
        <w:t>The recursive decent parser is based upon the concept of lexical analyzer. The lexical analysis is the key to develop a compiler. In this project</w:t>
      </w:r>
      <w:r w:rsidR="00373D56" w:rsidRPr="00955B2D">
        <w:rPr>
          <w:rFonts w:cs="Times New Roman"/>
        </w:rPr>
        <w:t xml:space="preserve">, I’ve developed a recursive decent parser for the C++ language. The source code for the parser is written in python. This report demonstrates the concepts used in the project and also enlightens about the code. </w:t>
      </w:r>
    </w:p>
    <w:p w14:paraId="4FE7FBA7" w14:textId="70632E8A" w:rsidR="00955B2D" w:rsidRDefault="00955B2D" w:rsidP="00955B2D">
      <w:pPr>
        <w:pStyle w:val="Heading1"/>
      </w:pPr>
      <w:r>
        <w:t>Introduction</w:t>
      </w:r>
    </w:p>
    <w:p w14:paraId="27FD593F" w14:textId="31DC8904" w:rsidR="00955B2D" w:rsidRDefault="00955B2D" w:rsidP="00955B2D">
      <w:r w:rsidRPr="00955B2D">
        <w:t xml:space="preserve">LEXICAL ANALYSIS is the very first phase in the compiler designing. A </w:t>
      </w:r>
      <w:r>
        <w:t>L</w:t>
      </w:r>
      <w:r w:rsidRPr="00955B2D">
        <w:t>exer takes the modified source code which is written in the form of sentences. In other words, it helps you to convert a sequence of characters into a sequence of tokens. The lexical analyzer breaks this syntax into a series of tokens. It removes any extra space or comment written in the source code.</w:t>
      </w:r>
    </w:p>
    <w:p w14:paraId="748119F1" w14:textId="14162129" w:rsidR="00955B2D" w:rsidRDefault="00955B2D" w:rsidP="00955B2D">
      <w:r w:rsidRPr="00955B2D">
        <w:t>A lexer contains tokenizer or scanner. If the lexical analyzer detects that the token is invalid, it generates an error. It reads character streams from the source code, checks for legal tokens, and pass the data to the syntax analyzer when it demands.</w:t>
      </w:r>
    </w:p>
    <w:p w14:paraId="3002CF14" w14:textId="20004FCE" w:rsidR="00FB4D1A" w:rsidRDefault="00FB4D1A" w:rsidP="00FB4D1A">
      <w:pPr>
        <w:pStyle w:val="Heading1"/>
      </w:pPr>
      <w:r>
        <w:t>Methodology</w:t>
      </w:r>
    </w:p>
    <w:p w14:paraId="7D8620D1" w14:textId="77777777" w:rsidR="00ED4BE4" w:rsidRDefault="00ED4BE4" w:rsidP="00ED4BE4">
      <w:pPr>
        <w:rPr>
          <w:szCs w:val="24"/>
        </w:rPr>
      </w:pPr>
      <w:r w:rsidRPr="00ED4BE4">
        <w:rPr>
          <w:szCs w:val="24"/>
        </w:rPr>
        <w:t>Our Goal is to make programming language which can easily be understood by Secondary School Students and it can help them to improve their problem-solving skills. Most importantly students can experience what Programming is? and How ideas can be converted into a real product?</w:t>
      </w:r>
      <w:r>
        <w:rPr>
          <w:szCs w:val="24"/>
        </w:rPr>
        <w:t xml:space="preserve"> </w:t>
      </w:r>
      <w:r w:rsidRPr="00ED4BE4">
        <w:rPr>
          <w:szCs w:val="24"/>
        </w:rPr>
        <w:t xml:space="preserve">That’s why name of language we call it </w:t>
      </w:r>
      <w:r w:rsidRPr="00ED4BE4">
        <w:rPr>
          <w:b/>
          <w:bCs/>
          <w:szCs w:val="24"/>
        </w:rPr>
        <w:t>Y++</w:t>
      </w:r>
      <w:r w:rsidRPr="00ED4BE4">
        <w:rPr>
          <w:szCs w:val="24"/>
        </w:rPr>
        <w:t xml:space="preserve"> which means y</w:t>
      </w:r>
      <w:r>
        <w:rPr>
          <w:szCs w:val="24"/>
        </w:rPr>
        <w:t xml:space="preserve"> </w:t>
      </w:r>
      <w:r w:rsidRPr="00ED4BE4">
        <w:rPr>
          <w:szCs w:val="24"/>
        </w:rPr>
        <w:t>=</w:t>
      </w:r>
      <w:r>
        <w:rPr>
          <w:szCs w:val="24"/>
        </w:rPr>
        <w:t xml:space="preserve"> </w:t>
      </w:r>
      <w:r w:rsidRPr="00ED4BE4">
        <w:rPr>
          <w:szCs w:val="24"/>
        </w:rPr>
        <w:t>y</w:t>
      </w:r>
      <w:r>
        <w:rPr>
          <w:szCs w:val="24"/>
        </w:rPr>
        <w:t xml:space="preserve"> </w:t>
      </w:r>
      <w:r w:rsidRPr="00ED4BE4">
        <w:rPr>
          <w:szCs w:val="24"/>
        </w:rPr>
        <w:t>+</w:t>
      </w:r>
      <w:r>
        <w:rPr>
          <w:szCs w:val="24"/>
        </w:rPr>
        <w:t xml:space="preserve"> </w:t>
      </w:r>
      <w:r w:rsidRPr="00ED4BE4">
        <w:rPr>
          <w:szCs w:val="24"/>
        </w:rPr>
        <w:t xml:space="preserve">1 </w:t>
      </w:r>
      <w:r>
        <w:rPr>
          <w:szCs w:val="24"/>
        </w:rPr>
        <w:t>i.e.</w:t>
      </w:r>
      <w:r w:rsidRPr="00ED4BE4">
        <w:rPr>
          <w:szCs w:val="24"/>
        </w:rPr>
        <w:t xml:space="preserve">  </w:t>
      </w:r>
    </w:p>
    <w:p w14:paraId="470246F6" w14:textId="174CD8B1" w:rsidR="00ED4BE4" w:rsidRPr="00ED4BE4" w:rsidRDefault="00ED4BE4" w:rsidP="00ED4BE4">
      <w:pPr>
        <w:jc w:val="center"/>
        <w:rPr>
          <w:szCs w:val="24"/>
        </w:rPr>
      </w:pPr>
      <w:r w:rsidRPr="00ED4BE4">
        <w:rPr>
          <w:szCs w:val="24"/>
        </w:rPr>
        <w:t>youToday</w:t>
      </w:r>
      <w:r>
        <w:rPr>
          <w:szCs w:val="24"/>
        </w:rPr>
        <w:t xml:space="preserve"> </w:t>
      </w:r>
      <w:r w:rsidRPr="00ED4BE4">
        <w:rPr>
          <w:szCs w:val="24"/>
        </w:rPr>
        <w:t>=</w:t>
      </w:r>
      <w:r>
        <w:rPr>
          <w:szCs w:val="24"/>
        </w:rPr>
        <w:t xml:space="preserve"> </w:t>
      </w:r>
      <w:r w:rsidRPr="00ED4BE4">
        <w:rPr>
          <w:szCs w:val="24"/>
        </w:rPr>
        <w:t>youYest</w:t>
      </w:r>
      <w:r>
        <w:rPr>
          <w:szCs w:val="24"/>
        </w:rPr>
        <w:t>e</w:t>
      </w:r>
      <w:r w:rsidRPr="00ED4BE4">
        <w:rPr>
          <w:szCs w:val="24"/>
        </w:rPr>
        <w:t>rday + 1</w:t>
      </w:r>
    </w:p>
    <w:p w14:paraId="1A013F25" w14:textId="77777777" w:rsidR="00FB4D1A" w:rsidRPr="00FB4D1A" w:rsidRDefault="00FB4D1A" w:rsidP="00FB4D1A">
      <w:pPr>
        <w:pStyle w:val="Heading2"/>
        <w:rPr>
          <w:sz w:val="24"/>
          <w:szCs w:val="24"/>
        </w:rPr>
      </w:pPr>
      <w:r w:rsidRPr="00FB4D1A">
        <w:rPr>
          <w:sz w:val="24"/>
          <w:szCs w:val="24"/>
        </w:rPr>
        <w:t>Regular Expression</w:t>
      </w:r>
    </w:p>
    <w:p w14:paraId="7CE10D48" w14:textId="367D7E5C" w:rsidR="00FB4D1A" w:rsidRPr="00FB4D1A" w:rsidRDefault="00FB4D1A" w:rsidP="00FB4D1A">
      <w:pPr>
        <w:rPr>
          <w:szCs w:val="24"/>
        </w:rPr>
      </w:pPr>
      <w:r w:rsidRPr="00FB4D1A">
        <w:rPr>
          <w:szCs w:val="24"/>
        </w:rPr>
        <w:t xml:space="preserve"> Names of Variables and functions can start only from letters and end with any combination of letter or digits</w:t>
      </w:r>
    </w:p>
    <w:p w14:paraId="60C78382" w14:textId="77777777" w:rsidR="00FB4D1A" w:rsidRPr="00FB4D1A" w:rsidRDefault="00FB4D1A" w:rsidP="00FB4D1A">
      <w:pPr>
        <w:rPr>
          <w:szCs w:val="24"/>
        </w:rPr>
      </w:pPr>
      <w:r w:rsidRPr="00FB4D1A">
        <w:rPr>
          <w:szCs w:val="24"/>
        </w:rPr>
        <w:t xml:space="preserve">Let </w:t>
      </w:r>
    </w:p>
    <w:p w14:paraId="610CF1E9" w14:textId="77777777" w:rsidR="00FB4D1A" w:rsidRPr="00FB4D1A" w:rsidRDefault="00FB4D1A" w:rsidP="00FB4D1A">
      <w:pPr>
        <w:rPr>
          <w:szCs w:val="24"/>
        </w:rPr>
      </w:pPr>
      <w:r w:rsidRPr="00FB4D1A">
        <w:rPr>
          <w:szCs w:val="24"/>
        </w:rPr>
        <w:tab/>
        <w:t>L = a, b, c, d, e, f, …z A, B, C, D, E, F, …Z</w:t>
      </w:r>
    </w:p>
    <w:p w14:paraId="48A94FC3" w14:textId="77777777" w:rsidR="00FB4D1A" w:rsidRPr="00FB4D1A" w:rsidRDefault="00FB4D1A" w:rsidP="00FB4D1A">
      <w:pPr>
        <w:rPr>
          <w:szCs w:val="24"/>
        </w:rPr>
      </w:pPr>
      <w:r w:rsidRPr="00FB4D1A">
        <w:rPr>
          <w:szCs w:val="24"/>
        </w:rPr>
        <w:tab/>
        <w:t>D= 0, 1, 2, 3, 4, 5 … 9</w:t>
      </w:r>
    </w:p>
    <w:p w14:paraId="7289E56D" w14:textId="179D006E" w:rsidR="00FB4D1A" w:rsidRDefault="00FB4D1A" w:rsidP="00FB4D1A">
      <w:pPr>
        <w:pStyle w:val="Heading2"/>
      </w:pPr>
      <w:r>
        <w:t>DATA TYPES</w:t>
      </w:r>
    </w:p>
    <w:tbl>
      <w:tblPr>
        <w:tblStyle w:val="TableGrid"/>
        <w:tblW w:w="9350" w:type="dxa"/>
        <w:tblLook w:val="04A0" w:firstRow="1" w:lastRow="0" w:firstColumn="1" w:lastColumn="0" w:noHBand="0" w:noVBand="1"/>
      </w:tblPr>
      <w:tblGrid>
        <w:gridCol w:w="4676"/>
        <w:gridCol w:w="4674"/>
      </w:tblGrid>
      <w:tr w:rsidR="00FB4D1A" w14:paraId="3580EE39" w14:textId="77777777" w:rsidTr="008D3299">
        <w:tc>
          <w:tcPr>
            <w:tcW w:w="4675" w:type="dxa"/>
            <w:shd w:val="clear" w:color="auto" w:fill="auto"/>
          </w:tcPr>
          <w:p w14:paraId="2F337292" w14:textId="77777777" w:rsidR="00FB4D1A" w:rsidRPr="00FB4D1A" w:rsidRDefault="00FB4D1A" w:rsidP="008D3299">
            <w:pPr>
              <w:spacing w:line="240" w:lineRule="auto"/>
              <w:jc w:val="center"/>
              <w:rPr>
                <w:b/>
                <w:bCs/>
                <w:szCs w:val="24"/>
              </w:rPr>
            </w:pPr>
            <w:r w:rsidRPr="00FB4D1A">
              <w:rPr>
                <w:b/>
                <w:bCs/>
                <w:szCs w:val="24"/>
              </w:rPr>
              <w:t>C-Language</w:t>
            </w:r>
          </w:p>
        </w:tc>
        <w:tc>
          <w:tcPr>
            <w:tcW w:w="4674" w:type="dxa"/>
            <w:shd w:val="clear" w:color="auto" w:fill="auto"/>
          </w:tcPr>
          <w:p w14:paraId="63BF1B23" w14:textId="77777777" w:rsidR="00FB4D1A" w:rsidRPr="00FB4D1A" w:rsidRDefault="00FB4D1A" w:rsidP="008D3299">
            <w:pPr>
              <w:spacing w:line="240" w:lineRule="auto"/>
              <w:jc w:val="center"/>
              <w:rPr>
                <w:b/>
                <w:bCs/>
                <w:szCs w:val="24"/>
              </w:rPr>
            </w:pPr>
            <w:r w:rsidRPr="00FB4D1A">
              <w:rPr>
                <w:b/>
                <w:bCs/>
                <w:szCs w:val="24"/>
              </w:rPr>
              <w:t>Y++</w:t>
            </w:r>
          </w:p>
        </w:tc>
      </w:tr>
      <w:tr w:rsidR="00FB4D1A" w14:paraId="3E2A936C" w14:textId="77777777" w:rsidTr="008D3299">
        <w:tc>
          <w:tcPr>
            <w:tcW w:w="4675" w:type="dxa"/>
            <w:shd w:val="clear" w:color="auto" w:fill="auto"/>
          </w:tcPr>
          <w:p w14:paraId="2E3FD8C0" w14:textId="77777777" w:rsidR="00FB4D1A" w:rsidRPr="00FB4D1A" w:rsidRDefault="00FB4D1A" w:rsidP="008D3299">
            <w:pPr>
              <w:spacing w:line="240" w:lineRule="auto"/>
              <w:rPr>
                <w:szCs w:val="24"/>
              </w:rPr>
            </w:pPr>
          </w:p>
        </w:tc>
        <w:tc>
          <w:tcPr>
            <w:tcW w:w="4674" w:type="dxa"/>
            <w:shd w:val="clear" w:color="auto" w:fill="auto"/>
          </w:tcPr>
          <w:p w14:paraId="626B01A2" w14:textId="77777777" w:rsidR="00FB4D1A" w:rsidRPr="00FB4D1A" w:rsidRDefault="00FB4D1A" w:rsidP="008D3299">
            <w:pPr>
              <w:spacing w:line="240" w:lineRule="auto"/>
              <w:rPr>
                <w:szCs w:val="24"/>
              </w:rPr>
            </w:pPr>
          </w:p>
        </w:tc>
      </w:tr>
      <w:tr w:rsidR="00FB4D1A" w14:paraId="6089D2DC" w14:textId="77777777" w:rsidTr="008D3299">
        <w:tc>
          <w:tcPr>
            <w:tcW w:w="4675" w:type="dxa"/>
            <w:shd w:val="clear" w:color="auto" w:fill="auto"/>
          </w:tcPr>
          <w:p w14:paraId="02665B79" w14:textId="77777777" w:rsidR="00FB4D1A" w:rsidRPr="00FB4D1A" w:rsidRDefault="00FB4D1A" w:rsidP="008D3299">
            <w:pPr>
              <w:spacing w:line="240" w:lineRule="auto"/>
              <w:rPr>
                <w:szCs w:val="24"/>
              </w:rPr>
            </w:pPr>
            <w:r w:rsidRPr="00FB4D1A">
              <w:rPr>
                <w:szCs w:val="24"/>
              </w:rPr>
              <w:lastRenderedPageBreak/>
              <w:t>Int</w:t>
            </w:r>
          </w:p>
        </w:tc>
        <w:tc>
          <w:tcPr>
            <w:tcW w:w="4674" w:type="dxa"/>
            <w:shd w:val="clear" w:color="auto" w:fill="auto"/>
          </w:tcPr>
          <w:p w14:paraId="2BCFDE24" w14:textId="77777777" w:rsidR="00FB4D1A" w:rsidRPr="00FB4D1A" w:rsidRDefault="00FB4D1A" w:rsidP="008D3299">
            <w:pPr>
              <w:spacing w:line="240" w:lineRule="auto"/>
              <w:rPr>
                <w:szCs w:val="24"/>
              </w:rPr>
            </w:pPr>
            <w:r w:rsidRPr="00FB4D1A">
              <w:rPr>
                <w:szCs w:val="24"/>
              </w:rPr>
              <w:t>Numbers</w:t>
            </w:r>
          </w:p>
        </w:tc>
      </w:tr>
      <w:tr w:rsidR="00FB4D1A" w14:paraId="4900C7C2" w14:textId="77777777" w:rsidTr="008D3299">
        <w:tc>
          <w:tcPr>
            <w:tcW w:w="4675" w:type="dxa"/>
            <w:shd w:val="clear" w:color="auto" w:fill="auto"/>
          </w:tcPr>
          <w:p w14:paraId="226B3337" w14:textId="77777777" w:rsidR="00FB4D1A" w:rsidRPr="00FB4D1A" w:rsidRDefault="00FB4D1A" w:rsidP="008D3299">
            <w:pPr>
              <w:spacing w:line="240" w:lineRule="auto"/>
              <w:rPr>
                <w:szCs w:val="24"/>
              </w:rPr>
            </w:pPr>
            <w:r w:rsidRPr="00FB4D1A">
              <w:rPr>
                <w:szCs w:val="24"/>
              </w:rPr>
              <w:t>Float</w:t>
            </w:r>
          </w:p>
        </w:tc>
        <w:tc>
          <w:tcPr>
            <w:tcW w:w="4674" w:type="dxa"/>
            <w:shd w:val="clear" w:color="auto" w:fill="auto"/>
          </w:tcPr>
          <w:p w14:paraId="05989109" w14:textId="77777777" w:rsidR="00FB4D1A" w:rsidRPr="00FB4D1A" w:rsidRDefault="00FB4D1A" w:rsidP="008D3299">
            <w:pPr>
              <w:spacing w:line="240" w:lineRule="auto"/>
              <w:rPr>
                <w:szCs w:val="24"/>
              </w:rPr>
            </w:pPr>
            <w:r w:rsidRPr="00FB4D1A">
              <w:rPr>
                <w:szCs w:val="24"/>
              </w:rPr>
              <w:t>Decimals</w:t>
            </w:r>
          </w:p>
        </w:tc>
      </w:tr>
      <w:tr w:rsidR="00FB4D1A" w14:paraId="4979AA3F" w14:textId="77777777" w:rsidTr="008D3299">
        <w:tc>
          <w:tcPr>
            <w:tcW w:w="4675" w:type="dxa"/>
            <w:shd w:val="clear" w:color="auto" w:fill="auto"/>
          </w:tcPr>
          <w:p w14:paraId="3DFC2DE0" w14:textId="77777777" w:rsidR="00FB4D1A" w:rsidRPr="00FB4D1A" w:rsidRDefault="00FB4D1A" w:rsidP="008D3299">
            <w:pPr>
              <w:spacing w:line="240" w:lineRule="auto"/>
              <w:rPr>
                <w:szCs w:val="24"/>
              </w:rPr>
            </w:pPr>
            <w:r w:rsidRPr="00FB4D1A">
              <w:rPr>
                <w:szCs w:val="24"/>
              </w:rPr>
              <w:t>string</w:t>
            </w:r>
          </w:p>
        </w:tc>
        <w:tc>
          <w:tcPr>
            <w:tcW w:w="4674" w:type="dxa"/>
            <w:shd w:val="clear" w:color="auto" w:fill="auto"/>
          </w:tcPr>
          <w:p w14:paraId="0E78C065" w14:textId="77777777" w:rsidR="00FB4D1A" w:rsidRPr="00FB4D1A" w:rsidRDefault="00FB4D1A" w:rsidP="008D3299">
            <w:pPr>
              <w:spacing w:line="240" w:lineRule="auto"/>
              <w:rPr>
                <w:szCs w:val="24"/>
              </w:rPr>
            </w:pPr>
            <w:r w:rsidRPr="00FB4D1A">
              <w:rPr>
                <w:szCs w:val="24"/>
              </w:rPr>
              <w:t>Words</w:t>
            </w:r>
          </w:p>
        </w:tc>
      </w:tr>
    </w:tbl>
    <w:p w14:paraId="5B851EA2" w14:textId="77777777" w:rsidR="00FB4D1A" w:rsidRDefault="00FB4D1A" w:rsidP="00FB4D1A">
      <w:pPr>
        <w:rPr>
          <w:sz w:val="28"/>
          <w:szCs w:val="28"/>
        </w:rPr>
      </w:pPr>
    </w:p>
    <w:p w14:paraId="0033B8C9" w14:textId="3E143272" w:rsidR="00FB4D1A" w:rsidRDefault="00FB4D1A" w:rsidP="00FB4D1A">
      <w:pPr>
        <w:pStyle w:val="Heading2"/>
      </w:pPr>
      <w:r>
        <w:t>ESCAPE SEQUENCE</w:t>
      </w:r>
    </w:p>
    <w:tbl>
      <w:tblPr>
        <w:tblStyle w:val="TableGrid"/>
        <w:tblW w:w="9350" w:type="dxa"/>
        <w:tblLook w:val="04A0" w:firstRow="1" w:lastRow="0" w:firstColumn="1" w:lastColumn="0" w:noHBand="0" w:noVBand="1"/>
      </w:tblPr>
      <w:tblGrid>
        <w:gridCol w:w="4676"/>
        <w:gridCol w:w="4674"/>
      </w:tblGrid>
      <w:tr w:rsidR="00FB4D1A" w14:paraId="44C5DA3A" w14:textId="77777777" w:rsidTr="008D3299">
        <w:tc>
          <w:tcPr>
            <w:tcW w:w="4675" w:type="dxa"/>
            <w:shd w:val="clear" w:color="auto" w:fill="auto"/>
          </w:tcPr>
          <w:p w14:paraId="5B44ABB1" w14:textId="77777777" w:rsidR="00FB4D1A" w:rsidRPr="00FB4D1A" w:rsidRDefault="00FB4D1A" w:rsidP="008D3299">
            <w:pPr>
              <w:spacing w:line="240" w:lineRule="auto"/>
              <w:jc w:val="center"/>
              <w:rPr>
                <w:b/>
                <w:bCs/>
                <w:szCs w:val="24"/>
              </w:rPr>
            </w:pPr>
            <w:r w:rsidRPr="00FB4D1A">
              <w:rPr>
                <w:b/>
                <w:bCs/>
                <w:szCs w:val="24"/>
              </w:rPr>
              <w:t>Escape Sequence</w:t>
            </w:r>
          </w:p>
        </w:tc>
        <w:tc>
          <w:tcPr>
            <w:tcW w:w="4674" w:type="dxa"/>
            <w:shd w:val="clear" w:color="auto" w:fill="auto"/>
          </w:tcPr>
          <w:p w14:paraId="747B99BD" w14:textId="77777777" w:rsidR="00FB4D1A" w:rsidRPr="00FB4D1A" w:rsidRDefault="00FB4D1A" w:rsidP="008D3299">
            <w:pPr>
              <w:spacing w:line="240" w:lineRule="auto"/>
              <w:jc w:val="center"/>
              <w:rPr>
                <w:b/>
                <w:bCs/>
                <w:szCs w:val="24"/>
              </w:rPr>
            </w:pPr>
            <w:r w:rsidRPr="00FB4D1A">
              <w:rPr>
                <w:b/>
                <w:bCs/>
                <w:szCs w:val="24"/>
              </w:rPr>
              <w:t>Represents</w:t>
            </w:r>
          </w:p>
        </w:tc>
      </w:tr>
      <w:tr w:rsidR="00FB4D1A" w14:paraId="585BCFE7" w14:textId="77777777" w:rsidTr="008D3299">
        <w:tc>
          <w:tcPr>
            <w:tcW w:w="4675" w:type="dxa"/>
            <w:shd w:val="clear" w:color="auto" w:fill="auto"/>
          </w:tcPr>
          <w:p w14:paraId="7551B291" w14:textId="77777777" w:rsidR="00FB4D1A" w:rsidRPr="00FB4D1A" w:rsidRDefault="00FB4D1A" w:rsidP="008D3299">
            <w:pPr>
              <w:spacing w:line="240" w:lineRule="auto"/>
              <w:rPr>
                <w:szCs w:val="24"/>
              </w:rPr>
            </w:pPr>
          </w:p>
        </w:tc>
        <w:tc>
          <w:tcPr>
            <w:tcW w:w="4674" w:type="dxa"/>
            <w:shd w:val="clear" w:color="auto" w:fill="auto"/>
          </w:tcPr>
          <w:p w14:paraId="5A3C5A29" w14:textId="77777777" w:rsidR="00FB4D1A" w:rsidRPr="00FB4D1A" w:rsidRDefault="00FB4D1A" w:rsidP="008D3299">
            <w:pPr>
              <w:spacing w:line="240" w:lineRule="auto"/>
              <w:rPr>
                <w:szCs w:val="24"/>
              </w:rPr>
            </w:pPr>
          </w:p>
        </w:tc>
      </w:tr>
      <w:tr w:rsidR="00FB4D1A" w14:paraId="0900E3A0" w14:textId="77777777" w:rsidTr="008D3299">
        <w:tc>
          <w:tcPr>
            <w:tcW w:w="4675" w:type="dxa"/>
            <w:shd w:val="clear" w:color="auto" w:fill="auto"/>
          </w:tcPr>
          <w:p w14:paraId="5543B82B" w14:textId="77777777" w:rsidR="00FB4D1A" w:rsidRPr="00FB4D1A" w:rsidRDefault="00FB4D1A" w:rsidP="008D3299">
            <w:pPr>
              <w:spacing w:line="240" w:lineRule="auto"/>
              <w:jc w:val="center"/>
              <w:rPr>
                <w:szCs w:val="24"/>
              </w:rPr>
            </w:pPr>
            <w:r w:rsidRPr="00FB4D1A">
              <w:rPr>
                <w:szCs w:val="24"/>
              </w:rPr>
              <w:t>\n</w:t>
            </w:r>
          </w:p>
        </w:tc>
        <w:tc>
          <w:tcPr>
            <w:tcW w:w="4674" w:type="dxa"/>
            <w:shd w:val="clear" w:color="auto" w:fill="auto"/>
          </w:tcPr>
          <w:p w14:paraId="21FD2F00" w14:textId="77777777" w:rsidR="00FB4D1A" w:rsidRPr="00FB4D1A" w:rsidRDefault="00FB4D1A" w:rsidP="008D3299">
            <w:pPr>
              <w:spacing w:line="240" w:lineRule="auto"/>
              <w:rPr>
                <w:szCs w:val="24"/>
              </w:rPr>
            </w:pPr>
            <w:r w:rsidRPr="00FB4D1A">
              <w:rPr>
                <w:szCs w:val="24"/>
              </w:rPr>
              <w:t>New Line</w:t>
            </w:r>
          </w:p>
        </w:tc>
      </w:tr>
      <w:tr w:rsidR="00FB4D1A" w14:paraId="6FC44ADC" w14:textId="77777777" w:rsidTr="008D3299">
        <w:tc>
          <w:tcPr>
            <w:tcW w:w="4675" w:type="dxa"/>
            <w:shd w:val="clear" w:color="auto" w:fill="auto"/>
          </w:tcPr>
          <w:p w14:paraId="022935B0" w14:textId="77777777" w:rsidR="00FB4D1A" w:rsidRPr="00FB4D1A" w:rsidRDefault="00FB4D1A" w:rsidP="008D3299">
            <w:pPr>
              <w:spacing w:line="240" w:lineRule="auto"/>
              <w:jc w:val="center"/>
              <w:rPr>
                <w:szCs w:val="24"/>
              </w:rPr>
            </w:pPr>
            <w:r w:rsidRPr="00FB4D1A">
              <w:rPr>
                <w:szCs w:val="24"/>
              </w:rPr>
              <w:t>\t</w:t>
            </w:r>
          </w:p>
        </w:tc>
        <w:tc>
          <w:tcPr>
            <w:tcW w:w="4674" w:type="dxa"/>
            <w:shd w:val="clear" w:color="auto" w:fill="auto"/>
          </w:tcPr>
          <w:p w14:paraId="01FD5C23" w14:textId="77777777" w:rsidR="00FB4D1A" w:rsidRPr="00FB4D1A" w:rsidRDefault="00FB4D1A" w:rsidP="008D3299">
            <w:pPr>
              <w:spacing w:line="240" w:lineRule="auto"/>
              <w:rPr>
                <w:szCs w:val="24"/>
              </w:rPr>
            </w:pPr>
            <w:r w:rsidRPr="00FB4D1A">
              <w:rPr>
                <w:szCs w:val="24"/>
              </w:rPr>
              <w:t>Horizontal Tab</w:t>
            </w:r>
          </w:p>
        </w:tc>
      </w:tr>
      <w:tr w:rsidR="00FB4D1A" w14:paraId="41A271F4" w14:textId="77777777" w:rsidTr="008D3299">
        <w:tc>
          <w:tcPr>
            <w:tcW w:w="4675" w:type="dxa"/>
            <w:shd w:val="clear" w:color="auto" w:fill="auto"/>
          </w:tcPr>
          <w:p w14:paraId="5878C7D6" w14:textId="77777777" w:rsidR="00FB4D1A" w:rsidRPr="00FB4D1A" w:rsidRDefault="00FB4D1A" w:rsidP="008D3299">
            <w:pPr>
              <w:spacing w:line="240" w:lineRule="auto"/>
              <w:jc w:val="center"/>
              <w:rPr>
                <w:szCs w:val="24"/>
              </w:rPr>
            </w:pPr>
            <w:r w:rsidRPr="00FB4D1A">
              <w:rPr>
                <w:szCs w:val="24"/>
              </w:rPr>
              <w:t>\’</w:t>
            </w:r>
          </w:p>
        </w:tc>
        <w:tc>
          <w:tcPr>
            <w:tcW w:w="4674" w:type="dxa"/>
            <w:shd w:val="clear" w:color="auto" w:fill="auto"/>
          </w:tcPr>
          <w:p w14:paraId="2C9740EC" w14:textId="77777777" w:rsidR="00FB4D1A" w:rsidRPr="00FB4D1A" w:rsidRDefault="00FB4D1A" w:rsidP="008D3299">
            <w:pPr>
              <w:spacing w:line="240" w:lineRule="auto"/>
              <w:rPr>
                <w:szCs w:val="24"/>
              </w:rPr>
            </w:pPr>
            <w:r w:rsidRPr="00FB4D1A">
              <w:rPr>
                <w:szCs w:val="24"/>
              </w:rPr>
              <w:t>Single Quotation</w:t>
            </w:r>
          </w:p>
        </w:tc>
      </w:tr>
      <w:tr w:rsidR="00FB4D1A" w14:paraId="0691EA45" w14:textId="77777777" w:rsidTr="008D3299">
        <w:tc>
          <w:tcPr>
            <w:tcW w:w="4675" w:type="dxa"/>
            <w:shd w:val="clear" w:color="auto" w:fill="auto"/>
          </w:tcPr>
          <w:p w14:paraId="0FFA7DC7" w14:textId="77777777" w:rsidR="00FB4D1A" w:rsidRPr="00FB4D1A" w:rsidRDefault="00FB4D1A" w:rsidP="008D3299">
            <w:pPr>
              <w:spacing w:line="240" w:lineRule="auto"/>
              <w:jc w:val="center"/>
              <w:rPr>
                <w:szCs w:val="24"/>
              </w:rPr>
            </w:pPr>
            <w:r w:rsidRPr="00FB4D1A">
              <w:rPr>
                <w:szCs w:val="24"/>
              </w:rPr>
              <w:t>\’’</w:t>
            </w:r>
          </w:p>
        </w:tc>
        <w:tc>
          <w:tcPr>
            <w:tcW w:w="4674" w:type="dxa"/>
            <w:shd w:val="clear" w:color="auto" w:fill="auto"/>
          </w:tcPr>
          <w:p w14:paraId="17B7F07F" w14:textId="77777777" w:rsidR="00FB4D1A" w:rsidRPr="00FB4D1A" w:rsidRDefault="00FB4D1A" w:rsidP="008D3299">
            <w:pPr>
              <w:spacing w:line="240" w:lineRule="auto"/>
              <w:rPr>
                <w:szCs w:val="24"/>
              </w:rPr>
            </w:pPr>
            <w:r w:rsidRPr="00FB4D1A">
              <w:rPr>
                <w:szCs w:val="24"/>
              </w:rPr>
              <w:t>Double Quotation</w:t>
            </w:r>
          </w:p>
        </w:tc>
      </w:tr>
    </w:tbl>
    <w:p w14:paraId="26D4FA09" w14:textId="77777777" w:rsidR="00FB4D1A" w:rsidRDefault="00FB4D1A" w:rsidP="00FB4D1A"/>
    <w:p w14:paraId="4A22DA04" w14:textId="34A19BE0" w:rsidR="00FB4D1A" w:rsidRDefault="00FB4D1A" w:rsidP="00FB4D1A">
      <w:pPr>
        <w:pStyle w:val="Heading2"/>
      </w:pPr>
      <w:r>
        <w:t>INPUT/OUTPUT</w:t>
      </w:r>
    </w:p>
    <w:tbl>
      <w:tblPr>
        <w:tblStyle w:val="TableGrid"/>
        <w:tblW w:w="9350" w:type="dxa"/>
        <w:tblLook w:val="04A0" w:firstRow="1" w:lastRow="0" w:firstColumn="1" w:lastColumn="0" w:noHBand="0" w:noVBand="1"/>
      </w:tblPr>
      <w:tblGrid>
        <w:gridCol w:w="4676"/>
        <w:gridCol w:w="4674"/>
      </w:tblGrid>
      <w:tr w:rsidR="00FB4D1A" w14:paraId="3C9E17CC" w14:textId="77777777" w:rsidTr="008D3299">
        <w:tc>
          <w:tcPr>
            <w:tcW w:w="4675" w:type="dxa"/>
            <w:shd w:val="clear" w:color="auto" w:fill="auto"/>
          </w:tcPr>
          <w:p w14:paraId="3612B03C" w14:textId="77777777" w:rsidR="00FB4D1A" w:rsidRPr="00FB4D1A" w:rsidRDefault="00FB4D1A" w:rsidP="008D3299">
            <w:pPr>
              <w:spacing w:line="240" w:lineRule="auto"/>
              <w:jc w:val="center"/>
              <w:rPr>
                <w:b/>
                <w:bCs/>
                <w:szCs w:val="24"/>
              </w:rPr>
            </w:pPr>
            <w:r w:rsidRPr="00FB4D1A">
              <w:rPr>
                <w:b/>
                <w:bCs/>
                <w:szCs w:val="24"/>
              </w:rPr>
              <w:t>C/C++</w:t>
            </w:r>
          </w:p>
        </w:tc>
        <w:tc>
          <w:tcPr>
            <w:tcW w:w="4674" w:type="dxa"/>
            <w:shd w:val="clear" w:color="auto" w:fill="auto"/>
          </w:tcPr>
          <w:p w14:paraId="05FFAD0A" w14:textId="77777777" w:rsidR="00FB4D1A" w:rsidRPr="00FB4D1A" w:rsidRDefault="00FB4D1A" w:rsidP="008D3299">
            <w:pPr>
              <w:spacing w:line="240" w:lineRule="auto"/>
              <w:jc w:val="center"/>
              <w:rPr>
                <w:b/>
                <w:bCs/>
                <w:szCs w:val="24"/>
              </w:rPr>
            </w:pPr>
            <w:r w:rsidRPr="00FB4D1A">
              <w:rPr>
                <w:b/>
                <w:bCs/>
                <w:szCs w:val="24"/>
              </w:rPr>
              <w:t>Y++</w:t>
            </w:r>
          </w:p>
        </w:tc>
      </w:tr>
      <w:tr w:rsidR="00FB4D1A" w14:paraId="4C4E37C7" w14:textId="77777777" w:rsidTr="008D3299">
        <w:tc>
          <w:tcPr>
            <w:tcW w:w="4675" w:type="dxa"/>
            <w:shd w:val="clear" w:color="auto" w:fill="auto"/>
          </w:tcPr>
          <w:p w14:paraId="1803CBAC" w14:textId="77777777" w:rsidR="00FB4D1A" w:rsidRPr="00FB4D1A" w:rsidRDefault="00FB4D1A" w:rsidP="008D3299">
            <w:pPr>
              <w:spacing w:line="240" w:lineRule="auto"/>
              <w:rPr>
                <w:szCs w:val="24"/>
              </w:rPr>
            </w:pPr>
          </w:p>
        </w:tc>
        <w:tc>
          <w:tcPr>
            <w:tcW w:w="4674" w:type="dxa"/>
            <w:shd w:val="clear" w:color="auto" w:fill="auto"/>
          </w:tcPr>
          <w:p w14:paraId="64A941CD" w14:textId="77777777" w:rsidR="00FB4D1A" w:rsidRPr="00FB4D1A" w:rsidRDefault="00FB4D1A" w:rsidP="008D3299">
            <w:pPr>
              <w:spacing w:line="240" w:lineRule="auto"/>
              <w:rPr>
                <w:szCs w:val="24"/>
              </w:rPr>
            </w:pPr>
          </w:p>
        </w:tc>
      </w:tr>
      <w:tr w:rsidR="00FB4D1A" w14:paraId="1C4A0F3A" w14:textId="77777777" w:rsidTr="008D3299">
        <w:tc>
          <w:tcPr>
            <w:tcW w:w="4675" w:type="dxa"/>
            <w:shd w:val="clear" w:color="auto" w:fill="auto"/>
          </w:tcPr>
          <w:p w14:paraId="6FBEB31E" w14:textId="77777777" w:rsidR="00FB4D1A" w:rsidRPr="00FB4D1A" w:rsidRDefault="00FB4D1A" w:rsidP="008D3299">
            <w:pPr>
              <w:spacing w:line="240" w:lineRule="auto"/>
              <w:rPr>
                <w:szCs w:val="24"/>
              </w:rPr>
            </w:pPr>
            <w:r w:rsidRPr="00FB4D1A">
              <w:rPr>
                <w:szCs w:val="24"/>
              </w:rPr>
              <w:t>cout&lt;&lt;”Programming is for Everyone”;</w:t>
            </w:r>
          </w:p>
        </w:tc>
        <w:tc>
          <w:tcPr>
            <w:tcW w:w="4674" w:type="dxa"/>
            <w:shd w:val="clear" w:color="auto" w:fill="auto"/>
          </w:tcPr>
          <w:p w14:paraId="01EA8056" w14:textId="77777777" w:rsidR="00FB4D1A" w:rsidRPr="00FB4D1A" w:rsidRDefault="00FB4D1A" w:rsidP="008D3299">
            <w:pPr>
              <w:spacing w:line="240" w:lineRule="auto"/>
              <w:rPr>
                <w:szCs w:val="24"/>
              </w:rPr>
            </w:pPr>
            <w:r w:rsidRPr="00FB4D1A">
              <w:rPr>
                <w:szCs w:val="24"/>
              </w:rPr>
              <w:t>show(“Programming is for Everyone”);</w:t>
            </w:r>
          </w:p>
        </w:tc>
      </w:tr>
      <w:tr w:rsidR="00FB4D1A" w14:paraId="58AA9137" w14:textId="77777777" w:rsidTr="008D3299">
        <w:tc>
          <w:tcPr>
            <w:tcW w:w="4675" w:type="dxa"/>
            <w:shd w:val="clear" w:color="auto" w:fill="auto"/>
          </w:tcPr>
          <w:p w14:paraId="6036EF73" w14:textId="77777777" w:rsidR="00FB4D1A" w:rsidRPr="00FB4D1A" w:rsidRDefault="00FB4D1A" w:rsidP="008D3299">
            <w:pPr>
              <w:spacing w:line="240" w:lineRule="auto"/>
              <w:rPr>
                <w:szCs w:val="24"/>
              </w:rPr>
            </w:pPr>
            <w:r w:rsidRPr="00FB4D1A">
              <w:rPr>
                <w:szCs w:val="24"/>
              </w:rPr>
              <w:t>cout&lt;&lt;”Num is ”&lt;&lt;num;</w:t>
            </w:r>
          </w:p>
        </w:tc>
        <w:tc>
          <w:tcPr>
            <w:tcW w:w="4674" w:type="dxa"/>
            <w:shd w:val="clear" w:color="auto" w:fill="auto"/>
          </w:tcPr>
          <w:p w14:paraId="368CF548" w14:textId="77777777" w:rsidR="00FB4D1A" w:rsidRPr="00FB4D1A" w:rsidRDefault="00FB4D1A" w:rsidP="008D3299">
            <w:pPr>
              <w:spacing w:line="240" w:lineRule="auto"/>
              <w:rPr>
                <w:szCs w:val="24"/>
              </w:rPr>
            </w:pPr>
            <w:r w:rsidRPr="00FB4D1A">
              <w:rPr>
                <w:szCs w:val="24"/>
              </w:rPr>
              <w:t>show(“Num is”@num);</w:t>
            </w:r>
          </w:p>
        </w:tc>
      </w:tr>
      <w:tr w:rsidR="00FB4D1A" w14:paraId="6DE3F70C" w14:textId="77777777" w:rsidTr="008D3299">
        <w:tc>
          <w:tcPr>
            <w:tcW w:w="4675" w:type="dxa"/>
            <w:shd w:val="clear" w:color="auto" w:fill="auto"/>
          </w:tcPr>
          <w:p w14:paraId="2291BE74" w14:textId="77777777" w:rsidR="00FB4D1A" w:rsidRPr="00FB4D1A" w:rsidRDefault="00FB4D1A" w:rsidP="008D3299">
            <w:pPr>
              <w:spacing w:line="240" w:lineRule="auto"/>
              <w:rPr>
                <w:szCs w:val="24"/>
              </w:rPr>
            </w:pPr>
          </w:p>
        </w:tc>
        <w:tc>
          <w:tcPr>
            <w:tcW w:w="4674" w:type="dxa"/>
            <w:shd w:val="clear" w:color="auto" w:fill="auto"/>
          </w:tcPr>
          <w:p w14:paraId="4C4428F4" w14:textId="77777777" w:rsidR="00FB4D1A" w:rsidRPr="00FB4D1A" w:rsidRDefault="00FB4D1A" w:rsidP="008D3299">
            <w:pPr>
              <w:spacing w:line="240" w:lineRule="auto"/>
              <w:rPr>
                <w:szCs w:val="24"/>
              </w:rPr>
            </w:pPr>
          </w:p>
        </w:tc>
      </w:tr>
      <w:tr w:rsidR="00FB4D1A" w14:paraId="79A40C3D" w14:textId="77777777" w:rsidTr="008D3299">
        <w:tc>
          <w:tcPr>
            <w:tcW w:w="4675" w:type="dxa"/>
            <w:shd w:val="clear" w:color="auto" w:fill="auto"/>
          </w:tcPr>
          <w:p w14:paraId="5D898277" w14:textId="77777777" w:rsidR="00FB4D1A" w:rsidRPr="00FB4D1A" w:rsidRDefault="00FB4D1A" w:rsidP="008D3299">
            <w:pPr>
              <w:spacing w:line="240" w:lineRule="auto"/>
              <w:rPr>
                <w:szCs w:val="24"/>
              </w:rPr>
            </w:pPr>
            <w:r w:rsidRPr="00FB4D1A">
              <w:rPr>
                <w:szCs w:val="24"/>
              </w:rPr>
              <w:t>cin&lt;&lt;num;</w:t>
            </w:r>
          </w:p>
        </w:tc>
        <w:tc>
          <w:tcPr>
            <w:tcW w:w="4674" w:type="dxa"/>
            <w:shd w:val="clear" w:color="auto" w:fill="auto"/>
          </w:tcPr>
          <w:p w14:paraId="7F5EF9DA" w14:textId="77777777" w:rsidR="00FB4D1A" w:rsidRPr="00FB4D1A" w:rsidRDefault="00FB4D1A" w:rsidP="008D3299">
            <w:pPr>
              <w:spacing w:line="240" w:lineRule="auto"/>
              <w:rPr>
                <w:szCs w:val="24"/>
              </w:rPr>
            </w:pPr>
            <w:r w:rsidRPr="00FB4D1A">
              <w:rPr>
                <w:szCs w:val="24"/>
              </w:rPr>
              <w:t>putin(num);</w:t>
            </w:r>
          </w:p>
        </w:tc>
      </w:tr>
      <w:tr w:rsidR="00FB4D1A" w14:paraId="5122FAB3" w14:textId="77777777" w:rsidTr="008D3299">
        <w:tc>
          <w:tcPr>
            <w:tcW w:w="4675" w:type="dxa"/>
            <w:shd w:val="clear" w:color="auto" w:fill="auto"/>
          </w:tcPr>
          <w:p w14:paraId="25767DAB" w14:textId="77777777" w:rsidR="00FB4D1A" w:rsidRPr="00FB4D1A" w:rsidRDefault="00FB4D1A" w:rsidP="008D3299">
            <w:pPr>
              <w:spacing w:line="240" w:lineRule="auto"/>
              <w:rPr>
                <w:szCs w:val="24"/>
              </w:rPr>
            </w:pPr>
            <w:r w:rsidRPr="00FB4D1A">
              <w:rPr>
                <w:szCs w:val="24"/>
              </w:rPr>
              <w:t>cin&lt;&lt;x1&lt;&lt;x2;</w:t>
            </w:r>
          </w:p>
        </w:tc>
        <w:tc>
          <w:tcPr>
            <w:tcW w:w="4674" w:type="dxa"/>
            <w:shd w:val="clear" w:color="auto" w:fill="auto"/>
          </w:tcPr>
          <w:p w14:paraId="4DBFC630" w14:textId="77777777" w:rsidR="00FB4D1A" w:rsidRPr="00FB4D1A" w:rsidRDefault="00FB4D1A" w:rsidP="008D3299">
            <w:pPr>
              <w:spacing w:line="240" w:lineRule="auto"/>
              <w:rPr>
                <w:szCs w:val="24"/>
              </w:rPr>
            </w:pPr>
            <w:r w:rsidRPr="00FB4D1A">
              <w:rPr>
                <w:szCs w:val="24"/>
              </w:rPr>
              <w:t>putin(x1@x2);</w:t>
            </w:r>
          </w:p>
        </w:tc>
      </w:tr>
    </w:tbl>
    <w:p w14:paraId="7EA5D6F4" w14:textId="16BF71BD" w:rsidR="00FB4D1A" w:rsidRDefault="00FB4D1A" w:rsidP="00FB4D1A">
      <w:pPr>
        <w:rPr>
          <w:sz w:val="28"/>
          <w:szCs w:val="28"/>
        </w:rPr>
      </w:pPr>
    </w:p>
    <w:p w14:paraId="08F1803D" w14:textId="4D346C2A" w:rsidR="00FB4D1A" w:rsidRDefault="00FB4D1A" w:rsidP="00FB4D1A">
      <w:pPr>
        <w:pStyle w:val="Heading2"/>
      </w:pPr>
      <w:r>
        <w:t>CONDITIONAL STATEMENTS</w:t>
      </w:r>
    </w:p>
    <w:p w14:paraId="33D16161" w14:textId="77777777" w:rsidR="00FB4D1A" w:rsidRPr="00FB4D1A" w:rsidRDefault="00FB4D1A" w:rsidP="00FB4D1A">
      <w:pPr>
        <w:rPr>
          <w:szCs w:val="24"/>
        </w:rPr>
      </w:pPr>
      <w:r w:rsidRPr="00FB4D1A">
        <w:rPr>
          <w:szCs w:val="24"/>
        </w:rPr>
        <w:t>IF/Else Statements is same in Y++ as in C language</w:t>
      </w:r>
    </w:p>
    <w:tbl>
      <w:tblPr>
        <w:tblStyle w:val="TableGrid"/>
        <w:tblW w:w="9274" w:type="dxa"/>
        <w:tblLook w:val="04A0" w:firstRow="1" w:lastRow="0" w:firstColumn="1" w:lastColumn="0" w:noHBand="0" w:noVBand="1"/>
      </w:tblPr>
      <w:tblGrid>
        <w:gridCol w:w="4638"/>
        <w:gridCol w:w="4636"/>
      </w:tblGrid>
      <w:tr w:rsidR="00FB4D1A" w:rsidRPr="00FB4D1A" w14:paraId="71D50425" w14:textId="77777777" w:rsidTr="008D3299">
        <w:trPr>
          <w:trHeight w:val="496"/>
        </w:trPr>
        <w:tc>
          <w:tcPr>
            <w:tcW w:w="4637" w:type="dxa"/>
            <w:shd w:val="clear" w:color="auto" w:fill="auto"/>
          </w:tcPr>
          <w:p w14:paraId="02918914" w14:textId="77777777" w:rsidR="00FB4D1A" w:rsidRPr="00FB4D1A" w:rsidRDefault="00FB4D1A" w:rsidP="008D3299">
            <w:pPr>
              <w:spacing w:line="240" w:lineRule="auto"/>
              <w:jc w:val="center"/>
              <w:rPr>
                <w:b/>
                <w:bCs/>
                <w:szCs w:val="24"/>
              </w:rPr>
            </w:pPr>
            <w:r w:rsidRPr="00FB4D1A">
              <w:rPr>
                <w:b/>
                <w:bCs/>
                <w:szCs w:val="24"/>
              </w:rPr>
              <w:t>C-Language</w:t>
            </w:r>
          </w:p>
        </w:tc>
        <w:tc>
          <w:tcPr>
            <w:tcW w:w="4636" w:type="dxa"/>
            <w:shd w:val="clear" w:color="auto" w:fill="auto"/>
          </w:tcPr>
          <w:p w14:paraId="244478A4" w14:textId="77777777" w:rsidR="00FB4D1A" w:rsidRPr="00FB4D1A" w:rsidRDefault="00FB4D1A" w:rsidP="008D3299">
            <w:pPr>
              <w:spacing w:line="240" w:lineRule="auto"/>
              <w:jc w:val="center"/>
              <w:rPr>
                <w:b/>
                <w:bCs/>
                <w:szCs w:val="24"/>
              </w:rPr>
            </w:pPr>
            <w:r w:rsidRPr="00FB4D1A">
              <w:rPr>
                <w:b/>
                <w:bCs/>
                <w:szCs w:val="24"/>
              </w:rPr>
              <w:t>Y++</w:t>
            </w:r>
          </w:p>
        </w:tc>
      </w:tr>
      <w:tr w:rsidR="00FB4D1A" w:rsidRPr="00FB4D1A" w14:paraId="07633E6D" w14:textId="77777777" w:rsidTr="008D3299">
        <w:trPr>
          <w:trHeight w:val="4832"/>
        </w:trPr>
        <w:tc>
          <w:tcPr>
            <w:tcW w:w="4637" w:type="dxa"/>
            <w:shd w:val="clear" w:color="auto" w:fill="auto"/>
          </w:tcPr>
          <w:p w14:paraId="140CE4BF" w14:textId="77777777" w:rsidR="00FB4D1A" w:rsidRPr="00FB4D1A" w:rsidRDefault="00FB4D1A" w:rsidP="008D3299">
            <w:pPr>
              <w:spacing w:line="240" w:lineRule="auto"/>
              <w:rPr>
                <w:szCs w:val="24"/>
              </w:rPr>
            </w:pPr>
            <w:r w:rsidRPr="00FB4D1A">
              <w:rPr>
                <w:szCs w:val="24"/>
              </w:rPr>
              <w:lastRenderedPageBreak/>
              <w:t>Int num=10;</w:t>
            </w:r>
          </w:p>
          <w:p w14:paraId="4DB03D0A" w14:textId="77777777" w:rsidR="00FB4D1A" w:rsidRPr="00FB4D1A" w:rsidRDefault="00FB4D1A" w:rsidP="008D3299">
            <w:pPr>
              <w:spacing w:line="240" w:lineRule="auto"/>
              <w:rPr>
                <w:szCs w:val="24"/>
              </w:rPr>
            </w:pPr>
          </w:p>
          <w:p w14:paraId="7D2297AC" w14:textId="77777777" w:rsidR="00FB4D1A" w:rsidRPr="00FB4D1A" w:rsidRDefault="00FB4D1A" w:rsidP="008D3299">
            <w:pPr>
              <w:spacing w:line="240" w:lineRule="auto"/>
              <w:rPr>
                <w:szCs w:val="24"/>
              </w:rPr>
            </w:pPr>
            <w:r w:rsidRPr="00FB4D1A">
              <w:rPr>
                <w:szCs w:val="24"/>
              </w:rPr>
              <w:t>Switch(num)</w:t>
            </w:r>
          </w:p>
          <w:p w14:paraId="3321A908" w14:textId="77777777" w:rsidR="00FB4D1A" w:rsidRPr="00FB4D1A" w:rsidRDefault="00FB4D1A" w:rsidP="008D3299">
            <w:pPr>
              <w:spacing w:line="240" w:lineRule="auto"/>
              <w:rPr>
                <w:szCs w:val="24"/>
              </w:rPr>
            </w:pPr>
            <w:r w:rsidRPr="00FB4D1A">
              <w:rPr>
                <w:szCs w:val="24"/>
              </w:rPr>
              <w:t>{</w:t>
            </w:r>
          </w:p>
          <w:p w14:paraId="2D5E6203" w14:textId="77777777" w:rsidR="00FB4D1A" w:rsidRPr="00FB4D1A" w:rsidRDefault="00FB4D1A" w:rsidP="008D3299">
            <w:pPr>
              <w:spacing w:line="240" w:lineRule="auto"/>
              <w:rPr>
                <w:szCs w:val="24"/>
              </w:rPr>
            </w:pPr>
            <w:r w:rsidRPr="00FB4D1A">
              <w:rPr>
                <w:szCs w:val="24"/>
              </w:rPr>
              <w:t xml:space="preserve">   case num%2 == 0 :</w:t>
            </w:r>
          </w:p>
          <w:p w14:paraId="18E2D938" w14:textId="77777777" w:rsidR="00FB4D1A" w:rsidRPr="00FB4D1A" w:rsidRDefault="00FB4D1A" w:rsidP="008D3299">
            <w:pPr>
              <w:spacing w:line="240" w:lineRule="auto"/>
              <w:rPr>
                <w:szCs w:val="24"/>
              </w:rPr>
            </w:pPr>
            <w:r w:rsidRPr="00FB4D1A">
              <w:rPr>
                <w:szCs w:val="24"/>
              </w:rPr>
              <w:t xml:space="preserve">   cout&lt;&lt;”Num is Even”&lt;&lt;num;</w:t>
            </w:r>
          </w:p>
          <w:p w14:paraId="51B401CC" w14:textId="77777777" w:rsidR="00FB4D1A" w:rsidRPr="00FB4D1A" w:rsidRDefault="00FB4D1A" w:rsidP="008D3299">
            <w:pPr>
              <w:spacing w:line="240" w:lineRule="auto"/>
              <w:rPr>
                <w:szCs w:val="24"/>
              </w:rPr>
            </w:pPr>
            <w:r w:rsidRPr="00FB4D1A">
              <w:rPr>
                <w:szCs w:val="24"/>
              </w:rPr>
              <w:t xml:space="preserve">    break;</w:t>
            </w:r>
          </w:p>
          <w:p w14:paraId="01B5E1C1" w14:textId="77777777" w:rsidR="00FB4D1A" w:rsidRPr="00FB4D1A" w:rsidRDefault="00FB4D1A" w:rsidP="008D3299">
            <w:pPr>
              <w:spacing w:line="240" w:lineRule="auto"/>
              <w:rPr>
                <w:szCs w:val="24"/>
              </w:rPr>
            </w:pPr>
          </w:p>
          <w:p w14:paraId="39A25925" w14:textId="77777777" w:rsidR="00FB4D1A" w:rsidRPr="00FB4D1A" w:rsidRDefault="00FB4D1A" w:rsidP="008D3299">
            <w:pPr>
              <w:spacing w:line="240" w:lineRule="auto"/>
              <w:rPr>
                <w:szCs w:val="24"/>
              </w:rPr>
            </w:pPr>
            <w:r w:rsidRPr="00FB4D1A">
              <w:rPr>
                <w:szCs w:val="24"/>
              </w:rPr>
              <w:t xml:space="preserve">    case num%2 == 1  :</w:t>
            </w:r>
          </w:p>
          <w:p w14:paraId="2442A47B" w14:textId="77777777" w:rsidR="00FB4D1A" w:rsidRPr="00FB4D1A" w:rsidRDefault="00FB4D1A" w:rsidP="008D3299">
            <w:pPr>
              <w:spacing w:line="240" w:lineRule="auto"/>
              <w:rPr>
                <w:szCs w:val="24"/>
              </w:rPr>
            </w:pPr>
            <w:r w:rsidRPr="00FB4D1A">
              <w:rPr>
                <w:szCs w:val="24"/>
              </w:rPr>
              <w:t xml:space="preserve">   cout&lt;&lt;”Num is ODD”&lt;&lt;num;</w:t>
            </w:r>
          </w:p>
          <w:p w14:paraId="2BACCA77" w14:textId="77777777" w:rsidR="00FB4D1A" w:rsidRPr="00FB4D1A" w:rsidRDefault="00FB4D1A" w:rsidP="008D3299">
            <w:pPr>
              <w:spacing w:line="240" w:lineRule="auto"/>
              <w:rPr>
                <w:szCs w:val="24"/>
              </w:rPr>
            </w:pPr>
            <w:r w:rsidRPr="00FB4D1A">
              <w:rPr>
                <w:szCs w:val="24"/>
              </w:rPr>
              <w:t xml:space="preserve">     break;</w:t>
            </w:r>
          </w:p>
          <w:p w14:paraId="1EE01185" w14:textId="77777777" w:rsidR="00FB4D1A" w:rsidRPr="00FB4D1A" w:rsidRDefault="00FB4D1A" w:rsidP="008D3299">
            <w:pPr>
              <w:spacing w:line="240" w:lineRule="auto"/>
              <w:rPr>
                <w:szCs w:val="24"/>
              </w:rPr>
            </w:pPr>
          </w:p>
          <w:p w14:paraId="150CF070" w14:textId="77777777" w:rsidR="00FB4D1A" w:rsidRPr="00FB4D1A" w:rsidRDefault="00FB4D1A" w:rsidP="008D3299">
            <w:pPr>
              <w:spacing w:line="240" w:lineRule="auto"/>
              <w:rPr>
                <w:szCs w:val="24"/>
              </w:rPr>
            </w:pPr>
          </w:p>
          <w:p w14:paraId="2C70B95A" w14:textId="77777777" w:rsidR="00FB4D1A" w:rsidRPr="00FB4D1A" w:rsidRDefault="00FB4D1A" w:rsidP="008D3299">
            <w:pPr>
              <w:spacing w:line="240" w:lineRule="auto"/>
              <w:rPr>
                <w:szCs w:val="24"/>
              </w:rPr>
            </w:pPr>
            <w:r w:rsidRPr="00FB4D1A">
              <w:rPr>
                <w:szCs w:val="24"/>
              </w:rPr>
              <w:t>}</w:t>
            </w:r>
          </w:p>
        </w:tc>
        <w:tc>
          <w:tcPr>
            <w:tcW w:w="4636" w:type="dxa"/>
            <w:shd w:val="clear" w:color="auto" w:fill="auto"/>
          </w:tcPr>
          <w:p w14:paraId="7B83822A" w14:textId="77777777" w:rsidR="00FB4D1A" w:rsidRPr="00FB4D1A" w:rsidRDefault="00FB4D1A" w:rsidP="008D3299">
            <w:pPr>
              <w:spacing w:line="240" w:lineRule="auto"/>
              <w:rPr>
                <w:szCs w:val="24"/>
              </w:rPr>
            </w:pPr>
            <w:r w:rsidRPr="00FB4D1A">
              <w:rPr>
                <w:szCs w:val="24"/>
              </w:rPr>
              <w:t>Numbers num=10;</w:t>
            </w:r>
          </w:p>
          <w:p w14:paraId="7F25889B" w14:textId="77777777" w:rsidR="00FB4D1A" w:rsidRPr="00FB4D1A" w:rsidRDefault="00FB4D1A" w:rsidP="008D3299">
            <w:pPr>
              <w:spacing w:line="240" w:lineRule="auto"/>
              <w:rPr>
                <w:szCs w:val="24"/>
              </w:rPr>
            </w:pPr>
          </w:p>
          <w:p w14:paraId="5DF68C2E" w14:textId="77777777" w:rsidR="00FB4D1A" w:rsidRPr="00FB4D1A" w:rsidRDefault="00FB4D1A" w:rsidP="008D3299">
            <w:pPr>
              <w:spacing w:line="240" w:lineRule="auto"/>
              <w:rPr>
                <w:szCs w:val="24"/>
              </w:rPr>
            </w:pPr>
            <w:r w:rsidRPr="00FB4D1A">
              <w:rPr>
                <w:szCs w:val="24"/>
              </w:rPr>
              <w:t>Check(num)</w:t>
            </w:r>
          </w:p>
          <w:p w14:paraId="566CB3E0" w14:textId="77777777" w:rsidR="00FB4D1A" w:rsidRPr="00FB4D1A" w:rsidRDefault="00FB4D1A" w:rsidP="008D3299">
            <w:pPr>
              <w:spacing w:line="240" w:lineRule="auto"/>
              <w:rPr>
                <w:szCs w:val="24"/>
              </w:rPr>
            </w:pPr>
            <w:r w:rsidRPr="00FB4D1A">
              <w:rPr>
                <w:szCs w:val="24"/>
              </w:rPr>
              <w:t>{</w:t>
            </w:r>
          </w:p>
          <w:p w14:paraId="233D792F" w14:textId="77777777" w:rsidR="00FB4D1A" w:rsidRPr="00FB4D1A" w:rsidRDefault="00FB4D1A" w:rsidP="008D3299">
            <w:pPr>
              <w:spacing w:line="240" w:lineRule="auto"/>
              <w:rPr>
                <w:szCs w:val="24"/>
              </w:rPr>
            </w:pPr>
          </w:p>
          <w:p w14:paraId="085ECDA1" w14:textId="77777777" w:rsidR="00FB4D1A" w:rsidRPr="00FB4D1A" w:rsidRDefault="00FB4D1A" w:rsidP="008D3299">
            <w:pPr>
              <w:spacing w:line="240" w:lineRule="auto"/>
              <w:rPr>
                <w:szCs w:val="24"/>
              </w:rPr>
            </w:pPr>
            <w:r w:rsidRPr="00FB4D1A">
              <w:rPr>
                <w:szCs w:val="24"/>
              </w:rPr>
              <w:t>expr num%2 == 0 :</w:t>
            </w:r>
          </w:p>
          <w:p w14:paraId="38034CE4" w14:textId="77777777" w:rsidR="00FB4D1A" w:rsidRPr="00FB4D1A" w:rsidRDefault="00FB4D1A" w:rsidP="008D3299">
            <w:pPr>
              <w:spacing w:line="240" w:lineRule="auto"/>
              <w:rPr>
                <w:szCs w:val="24"/>
              </w:rPr>
            </w:pPr>
            <w:r w:rsidRPr="00FB4D1A">
              <w:rPr>
                <w:szCs w:val="24"/>
              </w:rPr>
              <w:t>show(“Num is Even”@num);</w:t>
            </w:r>
          </w:p>
          <w:p w14:paraId="71A99187" w14:textId="77777777" w:rsidR="00FB4D1A" w:rsidRPr="00FB4D1A" w:rsidRDefault="00FB4D1A" w:rsidP="008D3299">
            <w:pPr>
              <w:spacing w:line="240" w:lineRule="auto"/>
              <w:rPr>
                <w:szCs w:val="24"/>
              </w:rPr>
            </w:pPr>
            <w:r w:rsidRPr="00FB4D1A">
              <w:rPr>
                <w:szCs w:val="24"/>
              </w:rPr>
              <w:t>stop;</w:t>
            </w:r>
          </w:p>
          <w:p w14:paraId="1140EBEC" w14:textId="77777777" w:rsidR="00FB4D1A" w:rsidRPr="00FB4D1A" w:rsidRDefault="00FB4D1A" w:rsidP="008D3299">
            <w:pPr>
              <w:spacing w:line="240" w:lineRule="auto"/>
              <w:rPr>
                <w:szCs w:val="24"/>
              </w:rPr>
            </w:pPr>
          </w:p>
          <w:p w14:paraId="02A7643A" w14:textId="77777777" w:rsidR="00FB4D1A" w:rsidRPr="00FB4D1A" w:rsidRDefault="00FB4D1A" w:rsidP="008D3299">
            <w:pPr>
              <w:spacing w:line="240" w:lineRule="auto"/>
              <w:rPr>
                <w:szCs w:val="24"/>
              </w:rPr>
            </w:pPr>
            <w:r w:rsidRPr="00FB4D1A">
              <w:rPr>
                <w:szCs w:val="24"/>
              </w:rPr>
              <w:t>expr num%2 == 1 :</w:t>
            </w:r>
          </w:p>
          <w:p w14:paraId="6ABCADFB" w14:textId="77777777" w:rsidR="00FB4D1A" w:rsidRPr="00FB4D1A" w:rsidRDefault="00FB4D1A" w:rsidP="008D3299">
            <w:pPr>
              <w:spacing w:line="240" w:lineRule="auto"/>
              <w:rPr>
                <w:szCs w:val="24"/>
              </w:rPr>
            </w:pPr>
            <w:r w:rsidRPr="00FB4D1A">
              <w:rPr>
                <w:szCs w:val="24"/>
              </w:rPr>
              <w:t>show(“Num is ODD”@num);</w:t>
            </w:r>
          </w:p>
          <w:p w14:paraId="636B56C4" w14:textId="6A4E6855" w:rsidR="00FB4D1A" w:rsidRPr="00FB4D1A" w:rsidRDefault="0079532F" w:rsidP="008D3299">
            <w:pPr>
              <w:spacing w:line="240" w:lineRule="auto"/>
              <w:rPr>
                <w:szCs w:val="24"/>
              </w:rPr>
            </w:pPr>
            <w:r>
              <w:rPr>
                <w:szCs w:val="24"/>
              </w:rPr>
              <w:t>finish</w:t>
            </w:r>
            <w:r w:rsidR="00FB4D1A" w:rsidRPr="00FB4D1A">
              <w:rPr>
                <w:szCs w:val="24"/>
              </w:rPr>
              <w:t>;</w:t>
            </w:r>
          </w:p>
          <w:p w14:paraId="27EC9338" w14:textId="77777777" w:rsidR="00FB4D1A" w:rsidRPr="00FB4D1A" w:rsidRDefault="00FB4D1A" w:rsidP="008D3299">
            <w:pPr>
              <w:spacing w:line="240" w:lineRule="auto"/>
              <w:rPr>
                <w:szCs w:val="24"/>
              </w:rPr>
            </w:pPr>
          </w:p>
          <w:p w14:paraId="39D8820B" w14:textId="77777777" w:rsidR="00FB4D1A" w:rsidRPr="00FB4D1A" w:rsidRDefault="00FB4D1A" w:rsidP="008D3299">
            <w:pPr>
              <w:spacing w:line="240" w:lineRule="auto"/>
              <w:rPr>
                <w:szCs w:val="24"/>
              </w:rPr>
            </w:pPr>
            <w:r w:rsidRPr="00FB4D1A">
              <w:rPr>
                <w:szCs w:val="24"/>
              </w:rPr>
              <w:t>}</w:t>
            </w:r>
          </w:p>
          <w:p w14:paraId="4201AA66" w14:textId="77777777" w:rsidR="00FB4D1A" w:rsidRPr="00FB4D1A" w:rsidRDefault="00FB4D1A" w:rsidP="008D3299">
            <w:pPr>
              <w:spacing w:line="240" w:lineRule="auto"/>
              <w:rPr>
                <w:szCs w:val="24"/>
              </w:rPr>
            </w:pPr>
          </w:p>
          <w:p w14:paraId="54F2F30E" w14:textId="77777777" w:rsidR="00FB4D1A" w:rsidRPr="00FB4D1A" w:rsidRDefault="00FB4D1A" w:rsidP="008D3299">
            <w:pPr>
              <w:spacing w:line="240" w:lineRule="auto"/>
              <w:ind w:firstLine="720"/>
              <w:rPr>
                <w:szCs w:val="24"/>
              </w:rPr>
            </w:pPr>
          </w:p>
        </w:tc>
      </w:tr>
    </w:tbl>
    <w:p w14:paraId="15D4D266" w14:textId="77777777" w:rsidR="00FB4D1A" w:rsidRDefault="00FB4D1A" w:rsidP="00FB4D1A">
      <w:pPr>
        <w:pStyle w:val="Heading2"/>
      </w:pPr>
      <w:r>
        <w:t>LOOP STATEMENTS</w:t>
      </w:r>
    </w:p>
    <w:p w14:paraId="20985166" w14:textId="77777777" w:rsidR="00FB4D1A" w:rsidRPr="00FB4D1A" w:rsidRDefault="00FB4D1A" w:rsidP="00FB4D1A">
      <w:pPr>
        <w:rPr>
          <w:szCs w:val="24"/>
        </w:rPr>
      </w:pPr>
      <w:r w:rsidRPr="00FB4D1A">
        <w:rPr>
          <w:szCs w:val="24"/>
        </w:rPr>
        <w:t>While loop</w:t>
      </w:r>
    </w:p>
    <w:tbl>
      <w:tblPr>
        <w:tblStyle w:val="TableGrid"/>
        <w:tblW w:w="9469" w:type="dxa"/>
        <w:tblLook w:val="04A0" w:firstRow="1" w:lastRow="0" w:firstColumn="1" w:lastColumn="0" w:noHBand="0" w:noVBand="1"/>
      </w:tblPr>
      <w:tblGrid>
        <w:gridCol w:w="4643"/>
        <w:gridCol w:w="4826"/>
      </w:tblGrid>
      <w:tr w:rsidR="00FB4D1A" w:rsidRPr="00FB4D1A" w14:paraId="509249A8" w14:textId="77777777" w:rsidTr="00FB4D1A">
        <w:trPr>
          <w:trHeight w:val="182"/>
        </w:trPr>
        <w:tc>
          <w:tcPr>
            <w:tcW w:w="4643" w:type="dxa"/>
            <w:shd w:val="clear" w:color="auto" w:fill="auto"/>
          </w:tcPr>
          <w:p w14:paraId="0E776E54" w14:textId="77777777" w:rsidR="00FB4D1A" w:rsidRPr="00FB4D1A" w:rsidRDefault="00FB4D1A" w:rsidP="008D3299">
            <w:pPr>
              <w:spacing w:line="240" w:lineRule="auto"/>
              <w:jc w:val="center"/>
              <w:rPr>
                <w:b/>
                <w:bCs/>
                <w:szCs w:val="24"/>
              </w:rPr>
            </w:pPr>
            <w:r w:rsidRPr="00FB4D1A">
              <w:rPr>
                <w:b/>
                <w:bCs/>
                <w:szCs w:val="24"/>
              </w:rPr>
              <w:t>C-Language</w:t>
            </w:r>
          </w:p>
        </w:tc>
        <w:tc>
          <w:tcPr>
            <w:tcW w:w="4826" w:type="dxa"/>
            <w:shd w:val="clear" w:color="auto" w:fill="auto"/>
          </w:tcPr>
          <w:p w14:paraId="16D04FCE" w14:textId="77777777" w:rsidR="00FB4D1A" w:rsidRPr="00FB4D1A" w:rsidRDefault="00FB4D1A" w:rsidP="008D3299">
            <w:pPr>
              <w:spacing w:line="240" w:lineRule="auto"/>
              <w:jc w:val="center"/>
              <w:rPr>
                <w:b/>
                <w:bCs/>
                <w:szCs w:val="24"/>
              </w:rPr>
            </w:pPr>
            <w:r w:rsidRPr="00FB4D1A">
              <w:rPr>
                <w:b/>
                <w:bCs/>
                <w:szCs w:val="24"/>
              </w:rPr>
              <w:t>Y++</w:t>
            </w:r>
          </w:p>
        </w:tc>
      </w:tr>
      <w:tr w:rsidR="00FB4D1A" w:rsidRPr="00FB4D1A" w14:paraId="7741B450" w14:textId="77777777" w:rsidTr="00FB4D1A">
        <w:trPr>
          <w:trHeight w:val="1858"/>
        </w:trPr>
        <w:tc>
          <w:tcPr>
            <w:tcW w:w="4643" w:type="dxa"/>
            <w:shd w:val="clear" w:color="auto" w:fill="auto"/>
          </w:tcPr>
          <w:p w14:paraId="1720983C" w14:textId="77777777" w:rsidR="00FB4D1A" w:rsidRPr="00FB4D1A" w:rsidRDefault="00FB4D1A" w:rsidP="008D3299">
            <w:pPr>
              <w:spacing w:line="240" w:lineRule="auto"/>
              <w:rPr>
                <w:szCs w:val="24"/>
              </w:rPr>
            </w:pPr>
            <w:r w:rsidRPr="00FB4D1A">
              <w:rPr>
                <w:szCs w:val="24"/>
              </w:rPr>
              <w:t>While( counter&lt;1000)</w:t>
            </w:r>
          </w:p>
          <w:p w14:paraId="587D0658" w14:textId="77777777" w:rsidR="00FB4D1A" w:rsidRPr="00FB4D1A" w:rsidRDefault="00FB4D1A" w:rsidP="008D3299">
            <w:pPr>
              <w:spacing w:line="240" w:lineRule="auto"/>
              <w:rPr>
                <w:szCs w:val="24"/>
              </w:rPr>
            </w:pPr>
            <w:r w:rsidRPr="00FB4D1A">
              <w:rPr>
                <w:szCs w:val="24"/>
              </w:rPr>
              <w:t>{</w:t>
            </w:r>
          </w:p>
          <w:p w14:paraId="4F6941EC" w14:textId="77777777" w:rsidR="00FB4D1A" w:rsidRPr="00FB4D1A" w:rsidRDefault="00FB4D1A" w:rsidP="008D3299">
            <w:pPr>
              <w:spacing w:line="240" w:lineRule="auto"/>
              <w:rPr>
                <w:szCs w:val="24"/>
              </w:rPr>
            </w:pPr>
            <w:r w:rsidRPr="00FB4D1A">
              <w:rPr>
                <w:szCs w:val="24"/>
              </w:rPr>
              <w:t>Cout&lt;&lt;”Sorry Teacher I will not do it again \n”;</w:t>
            </w:r>
          </w:p>
          <w:p w14:paraId="1412E06A" w14:textId="77777777" w:rsidR="00FB4D1A" w:rsidRPr="00FB4D1A" w:rsidRDefault="00FB4D1A" w:rsidP="008D3299">
            <w:pPr>
              <w:spacing w:line="240" w:lineRule="auto"/>
              <w:rPr>
                <w:szCs w:val="24"/>
              </w:rPr>
            </w:pPr>
            <w:r w:rsidRPr="00FB4D1A">
              <w:rPr>
                <w:szCs w:val="24"/>
              </w:rPr>
              <w:t>counter++</w:t>
            </w:r>
          </w:p>
          <w:p w14:paraId="333808A4" w14:textId="77777777" w:rsidR="00FB4D1A" w:rsidRPr="00FB4D1A" w:rsidRDefault="00FB4D1A" w:rsidP="008D3299">
            <w:pPr>
              <w:spacing w:line="240" w:lineRule="auto"/>
              <w:rPr>
                <w:szCs w:val="24"/>
              </w:rPr>
            </w:pPr>
            <w:r w:rsidRPr="00FB4D1A">
              <w:rPr>
                <w:szCs w:val="24"/>
              </w:rPr>
              <w:t>}</w:t>
            </w:r>
          </w:p>
        </w:tc>
        <w:tc>
          <w:tcPr>
            <w:tcW w:w="4826" w:type="dxa"/>
            <w:shd w:val="clear" w:color="auto" w:fill="auto"/>
          </w:tcPr>
          <w:p w14:paraId="07B05605" w14:textId="77777777" w:rsidR="00FB4D1A" w:rsidRPr="00FB4D1A" w:rsidRDefault="00FB4D1A" w:rsidP="008D3299">
            <w:pPr>
              <w:spacing w:line="240" w:lineRule="auto"/>
              <w:rPr>
                <w:szCs w:val="24"/>
              </w:rPr>
            </w:pPr>
            <w:r w:rsidRPr="00FB4D1A">
              <w:rPr>
                <w:szCs w:val="24"/>
              </w:rPr>
              <w:t>RepeatTill(1000)</w:t>
            </w:r>
          </w:p>
          <w:p w14:paraId="12E0BA83" w14:textId="77777777" w:rsidR="00FB4D1A" w:rsidRPr="00FB4D1A" w:rsidRDefault="00FB4D1A" w:rsidP="008D3299">
            <w:pPr>
              <w:spacing w:line="240" w:lineRule="auto"/>
              <w:rPr>
                <w:szCs w:val="24"/>
              </w:rPr>
            </w:pPr>
            <w:r w:rsidRPr="00FB4D1A">
              <w:rPr>
                <w:szCs w:val="24"/>
              </w:rPr>
              <w:t>{</w:t>
            </w:r>
          </w:p>
          <w:p w14:paraId="525FEC03" w14:textId="77777777" w:rsidR="00FB4D1A" w:rsidRPr="00FB4D1A" w:rsidRDefault="00FB4D1A" w:rsidP="008D3299">
            <w:pPr>
              <w:spacing w:line="240" w:lineRule="auto"/>
              <w:rPr>
                <w:szCs w:val="24"/>
              </w:rPr>
            </w:pPr>
            <w:r w:rsidRPr="00FB4D1A">
              <w:rPr>
                <w:szCs w:val="24"/>
              </w:rPr>
              <w:t>show(“Sorry Teacher I will not do it again \n”);</w:t>
            </w:r>
          </w:p>
          <w:p w14:paraId="44EE0050" w14:textId="77777777" w:rsidR="00FB4D1A" w:rsidRPr="00FB4D1A" w:rsidRDefault="00FB4D1A" w:rsidP="008D3299">
            <w:pPr>
              <w:spacing w:line="240" w:lineRule="auto"/>
              <w:rPr>
                <w:szCs w:val="24"/>
              </w:rPr>
            </w:pPr>
          </w:p>
          <w:p w14:paraId="798ED301" w14:textId="77777777" w:rsidR="00FB4D1A" w:rsidRPr="00FB4D1A" w:rsidRDefault="00FB4D1A" w:rsidP="008D3299">
            <w:pPr>
              <w:spacing w:line="240" w:lineRule="auto"/>
              <w:rPr>
                <w:szCs w:val="24"/>
              </w:rPr>
            </w:pPr>
            <w:r w:rsidRPr="00FB4D1A">
              <w:rPr>
                <w:szCs w:val="24"/>
              </w:rPr>
              <w:t>}</w:t>
            </w:r>
          </w:p>
        </w:tc>
      </w:tr>
    </w:tbl>
    <w:p w14:paraId="2EAF5115" w14:textId="77777777" w:rsidR="00FB4D1A" w:rsidRPr="00FB4D1A" w:rsidRDefault="00FB4D1A" w:rsidP="00FB4D1A">
      <w:pPr>
        <w:rPr>
          <w:szCs w:val="24"/>
        </w:rPr>
      </w:pPr>
      <w:r w:rsidRPr="00FB4D1A">
        <w:rPr>
          <w:szCs w:val="24"/>
        </w:rPr>
        <w:t xml:space="preserve"># Here Simply Specify integer number for repetition </w:t>
      </w:r>
    </w:p>
    <w:p w14:paraId="16C65B63" w14:textId="77777777" w:rsidR="00FB4D1A" w:rsidRPr="00FB4D1A" w:rsidRDefault="00FB4D1A" w:rsidP="00FB4D1A">
      <w:pPr>
        <w:rPr>
          <w:szCs w:val="24"/>
        </w:rPr>
      </w:pPr>
      <w:r w:rsidRPr="00FB4D1A">
        <w:rPr>
          <w:szCs w:val="24"/>
        </w:rPr>
        <w:t>Repeat(Numbers num)</w:t>
      </w:r>
    </w:p>
    <w:p w14:paraId="52ACA6C0" w14:textId="77777777" w:rsidR="00FB4D1A" w:rsidRPr="00FB4D1A" w:rsidRDefault="00FB4D1A" w:rsidP="00FB4D1A">
      <w:pPr>
        <w:rPr>
          <w:szCs w:val="24"/>
        </w:rPr>
      </w:pPr>
      <w:r w:rsidRPr="00FB4D1A">
        <w:rPr>
          <w:szCs w:val="24"/>
        </w:rPr>
        <w:t>{  # Statements</w:t>
      </w:r>
    </w:p>
    <w:p w14:paraId="44860005" w14:textId="77777777" w:rsidR="00FB4D1A" w:rsidRPr="00FB4D1A" w:rsidRDefault="00FB4D1A" w:rsidP="00FB4D1A">
      <w:pPr>
        <w:rPr>
          <w:szCs w:val="24"/>
        </w:rPr>
      </w:pPr>
      <w:r w:rsidRPr="00FB4D1A">
        <w:rPr>
          <w:szCs w:val="24"/>
        </w:rPr>
        <w:t>}</w:t>
      </w:r>
    </w:p>
    <w:p w14:paraId="63BBABB6" w14:textId="77777777" w:rsidR="00FB4D1A" w:rsidRPr="00FB4D1A" w:rsidRDefault="00FB4D1A" w:rsidP="00FB4D1A">
      <w:pPr>
        <w:rPr>
          <w:szCs w:val="24"/>
        </w:rPr>
      </w:pPr>
      <w:r w:rsidRPr="00FB4D1A">
        <w:rPr>
          <w:szCs w:val="24"/>
        </w:rPr>
        <w:t>For loop</w:t>
      </w:r>
    </w:p>
    <w:tbl>
      <w:tblPr>
        <w:tblStyle w:val="TableGrid"/>
        <w:tblW w:w="9350" w:type="dxa"/>
        <w:tblLook w:val="04A0" w:firstRow="1" w:lastRow="0" w:firstColumn="1" w:lastColumn="0" w:noHBand="0" w:noVBand="1"/>
      </w:tblPr>
      <w:tblGrid>
        <w:gridCol w:w="4676"/>
        <w:gridCol w:w="4674"/>
      </w:tblGrid>
      <w:tr w:rsidR="00FB4D1A" w:rsidRPr="00FB4D1A" w14:paraId="7931FCBF" w14:textId="77777777" w:rsidTr="008D3299">
        <w:tc>
          <w:tcPr>
            <w:tcW w:w="4675" w:type="dxa"/>
            <w:shd w:val="clear" w:color="auto" w:fill="auto"/>
          </w:tcPr>
          <w:p w14:paraId="31B75489" w14:textId="77777777" w:rsidR="00FB4D1A" w:rsidRPr="00FB4D1A" w:rsidRDefault="00FB4D1A" w:rsidP="008D3299">
            <w:pPr>
              <w:spacing w:line="240" w:lineRule="auto"/>
              <w:jc w:val="center"/>
              <w:rPr>
                <w:b/>
                <w:bCs/>
                <w:szCs w:val="24"/>
              </w:rPr>
            </w:pPr>
            <w:r w:rsidRPr="00FB4D1A">
              <w:rPr>
                <w:b/>
                <w:bCs/>
                <w:szCs w:val="24"/>
              </w:rPr>
              <w:t>C-Language</w:t>
            </w:r>
          </w:p>
        </w:tc>
        <w:tc>
          <w:tcPr>
            <w:tcW w:w="4674" w:type="dxa"/>
            <w:shd w:val="clear" w:color="auto" w:fill="auto"/>
          </w:tcPr>
          <w:p w14:paraId="6132E96E" w14:textId="77777777" w:rsidR="00FB4D1A" w:rsidRPr="00FB4D1A" w:rsidRDefault="00FB4D1A" w:rsidP="008D3299">
            <w:pPr>
              <w:spacing w:line="240" w:lineRule="auto"/>
              <w:jc w:val="center"/>
              <w:rPr>
                <w:b/>
                <w:bCs/>
                <w:szCs w:val="24"/>
              </w:rPr>
            </w:pPr>
            <w:r w:rsidRPr="00FB4D1A">
              <w:rPr>
                <w:b/>
                <w:bCs/>
                <w:szCs w:val="24"/>
              </w:rPr>
              <w:t>Y++</w:t>
            </w:r>
          </w:p>
        </w:tc>
      </w:tr>
      <w:tr w:rsidR="00FB4D1A" w:rsidRPr="00FB4D1A" w14:paraId="32514723" w14:textId="77777777" w:rsidTr="00FB4D1A">
        <w:trPr>
          <w:trHeight w:val="1360"/>
        </w:trPr>
        <w:tc>
          <w:tcPr>
            <w:tcW w:w="4675" w:type="dxa"/>
            <w:shd w:val="clear" w:color="auto" w:fill="auto"/>
          </w:tcPr>
          <w:p w14:paraId="0DBA18C9" w14:textId="77777777" w:rsidR="00FB4D1A" w:rsidRPr="00FB4D1A" w:rsidRDefault="00FB4D1A" w:rsidP="008D3299">
            <w:pPr>
              <w:spacing w:line="240" w:lineRule="auto"/>
              <w:rPr>
                <w:szCs w:val="24"/>
              </w:rPr>
            </w:pPr>
            <w:r w:rsidRPr="00FB4D1A">
              <w:rPr>
                <w:szCs w:val="24"/>
              </w:rPr>
              <w:t>For(int i=0; i&lt;10; i++)</w:t>
            </w:r>
          </w:p>
          <w:p w14:paraId="375591FD" w14:textId="77777777" w:rsidR="00FB4D1A" w:rsidRPr="00FB4D1A" w:rsidRDefault="00FB4D1A" w:rsidP="008D3299">
            <w:pPr>
              <w:spacing w:line="240" w:lineRule="auto"/>
              <w:rPr>
                <w:szCs w:val="24"/>
              </w:rPr>
            </w:pPr>
            <w:r w:rsidRPr="00FB4D1A">
              <w:rPr>
                <w:szCs w:val="24"/>
              </w:rPr>
              <w:t>{</w:t>
            </w:r>
          </w:p>
          <w:p w14:paraId="68CE6EE0" w14:textId="77777777" w:rsidR="00FB4D1A" w:rsidRPr="00FB4D1A" w:rsidRDefault="00FB4D1A" w:rsidP="008D3299">
            <w:pPr>
              <w:spacing w:line="240" w:lineRule="auto"/>
              <w:rPr>
                <w:szCs w:val="24"/>
              </w:rPr>
            </w:pPr>
            <w:r w:rsidRPr="00FB4D1A">
              <w:rPr>
                <w:szCs w:val="24"/>
              </w:rPr>
              <w:t>//Statements</w:t>
            </w:r>
          </w:p>
          <w:p w14:paraId="52806AA7" w14:textId="77777777" w:rsidR="00FB4D1A" w:rsidRPr="00FB4D1A" w:rsidRDefault="00FB4D1A" w:rsidP="008D3299">
            <w:pPr>
              <w:spacing w:line="240" w:lineRule="auto"/>
              <w:rPr>
                <w:szCs w:val="24"/>
              </w:rPr>
            </w:pPr>
            <w:r w:rsidRPr="00FB4D1A">
              <w:rPr>
                <w:szCs w:val="24"/>
              </w:rPr>
              <w:t>}</w:t>
            </w:r>
          </w:p>
        </w:tc>
        <w:tc>
          <w:tcPr>
            <w:tcW w:w="4674" w:type="dxa"/>
            <w:shd w:val="clear" w:color="auto" w:fill="auto"/>
          </w:tcPr>
          <w:p w14:paraId="23887C5C" w14:textId="77777777" w:rsidR="00FB4D1A" w:rsidRPr="00FB4D1A" w:rsidRDefault="00FB4D1A" w:rsidP="008D3299">
            <w:pPr>
              <w:spacing w:line="240" w:lineRule="auto"/>
              <w:rPr>
                <w:szCs w:val="24"/>
              </w:rPr>
            </w:pPr>
            <w:r w:rsidRPr="00FB4D1A">
              <w:rPr>
                <w:szCs w:val="24"/>
              </w:rPr>
              <w:t>Repeat(Numbers i=0; i&lt;10; i++)</w:t>
            </w:r>
          </w:p>
          <w:p w14:paraId="46179A48" w14:textId="77777777" w:rsidR="00FB4D1A" w:rsidRPr="00FB4D1A" w:rsidRDefault="00FB4D1A" w:rsidP="008D3299">
            <w:pPr>
              <w:spacing w:line="240" w:lineRule="auto"/>
              <w:rPr>
                <w:szCs w:val="24"/>
              </w:rPr>
            </w:pPr>
            <w:r w:rsidRPr="00FB4D1A">
              <w:rPr>
                <w:szCs w:val="24"/>
              </w:rPr>
              <w:t>{</w:t>
            </w:r>
          </w:p>
          <w:p w14:paraId="1286933A" w14:textId="77777777" w:rsidR="00FB4D1A" w:rsidRPr="00FB4D1A" w:rsidRDefault="00FB4D1A" w:rsidP="008D3299">
            <w:pPr>
              <w:spacing w:line="240" w:lineRule="auto"/>
              <w:rPr>
                <w:szCs w:val="24"/>
              </w:rPr>
            </w:pPr>
          </w:p>
          <w:p w14:paraId="4FCACE18" w14:textId="77777777" w:rsidR="00FB4D1A" w:rsidRPr="00FB4D1A" w:rsidRDefault="00FB4D1A" w:rsidP="008D3299">
            <w:pPr>
              <w:spacing w:line="240" w:lineRule="auto"/>
              <w:rPr>
                <w:szCs w:val="24"/>
              </w:rPr>
            </w:pPr>
            <w:r w:rsidRPr="00FB4D1A">
              <w:rPr>
                <w:szCs w:val="24"/>
              </w:rPr>
              <w:t>}</w:t>
            </w:r>
          </w:p>
        </w:tc>
      </w:tr>
    </w:tbl>
    <w:p w14:paraId="18AF3C3B" w14:textId="77777777" w:rsidR="00FB4D1A" w:rsidRDefault="00FB4D1A" w:rsidP="00FB4D1A">
      <w:pPr>
        <w:rPr>
          <w:b/>
          <w:bCs/>
          <w:sz w:val="28"/>
          <w:szCs w:val="28"/>
          <w:u w:val="single"/>
        </w:rPr>
      </w:pPr>
    </w:p>
    <w:p w14:paraId="2C57D82D" w14:textId="33D67CE9" w:rsidR="00FB4D1A" w:rsidRDefault="00FB4D1A" w:rsidP="00FB4D1A">
      <w:pPr>
        <w:pStyle w:val="Heading2"/>
      </w:pPr>
      <w:r>
        <w:lastRenderedPageBreak/>
        <w:t>PREPROECESSOR DIRECTIVES</w:t>
      </w:r>
    </w:p>
    <w:tbl>
      <w:tblPr>
        <w:tblStyle w:val="TableGrid"/>
        <w:tblW w:w="9350" w:type="dxa"/>
        <w:tblLook w:val="04A0" w:firstRow="1" w:lastRow="0" w:firstColumn="1" w:lastColumn="0" w:noHBand="0" w:noVBand="1"/>
      </w:tblPr>
      <w:tblGrid>
        <w:gridCol w:w="4676"/>
        <w:gridCol w:w="4674"/>
      </w:tblGrid>
      <w:tr w:rsidR="00FB4D1A" w14:paraId="39971B56" w14:textId="77777777" w:rsidTr="008D3299">
        <w:trPr>
          <w:trHeight w:val="485"/>
        </w:trPr>
        <w:tc>
          <w:tcPr>
            <w:tcW w:w="4675" w:type="dxa"/>
            <w:shd w:val="clear" w:color="auto" w:fill="auto"/>
          </w:tcPr>
          <w:p w14:paraId="410D01F3" w14:textId="77777777" w:rsidR="00FB4D1A" w:rsidRPr="00FB4D1A" w:rsidRDefault="00FB4D1A" w:rsidP="008D3299">
            <w:pPr>
              <w:spacing w:line="240" w:lineRule="auto"/>
              <w:jc w:val="center"/>
              <w:rPr>
                <w:b/>
                <w:bCs/>
                <w:szCs w:val="24"/>
              </w:rPr>
            </w:pPr>
            <w:r w:rsidRPr="00FB4D1A">
              <w:rPr>
                <w:b/>
                <w:bCs/>
                <w:szCs w:val="24"/>
              </w:rPr>
              <w:t>C-Language</w:t>
            </w:r>
          </w:p>
        </w:tc>
        <w:tc>
          <w:tcPr>
            <w:tcW w:w="4674" w:type="dxa"/>
            <w:shd w:val="clear" w:color="auto" w:fill="auto"/>
          </w:tcPr>
          <w:p w14:paraId="2B10ABAF" w14:textId="77777777" w:rsidR="00FB4D1A" w:rsidRPr="00FB4D1A" w:rsidRDefault="00FB4D1A" w:rsidP="008D3299">
            <w:pPr>
              <w:spacing w:line="240" w:lineRule="auto"/>
              <w:jc w:val="center"/>
              <w:rPr>
                <w:b/>
                <w:bCs/>
                <w:szCs w:val="24"/>
              </w:rPr>
            </w:pPr>
            <w:r w:rsidRPr="00FB4D1A">
              <w:rPr>
                <w:b/>
                <w:bCs/>
                <w:szCs w:val="24"/>
              </w:rPr>
              <w:t>Y++</w:t>
            </w:r>
          </w:p>
        </w:tc>
      </w:tr>
      <w:tr w:rsidR="00FB4D1A" w14:paraId="2311894C" w14:textId="77777777" w:rsidTr="008D3299">
        <w:trPr>
          <w:trHeight w:val="737"/>
        </w:trPr>
        <w:tc>
          <w:tcPr>
            <w:tcW w:w="4675" w:type="dxa"/>
            <w:shd w:val="clear" w:color="auto" w:fill="auto"/>
          </w:tcPr>
          <w:p w14:paraId="75008602" w14:textId="77777777" w:rsidR="00FB4D1A" w:rsidRPr="00FB4D1A" w:rsidRDefault="00FB4D1A" w:rsidP="008D3299">
            <w:pPr>
              <w:spacing w:line="240" w:lineRule="auto"/>
              <w:rPr>
                <w:szCs w:val="24"/>
              </w:rPr>
            </w:pPr>
            <w:r w:rsidRPr="00FB4D1A">
              <w:rPr>
                <w:szCs w:val="24"/>
              </w:rPr>
              <w:t>#include&lt;stdio.h&gt;</w:t>
            </w:r>
          </w:p>
        </w:tc>
        <w:tc>
          <w:tcPr>
            <w:tcW w:w="4674" w:type="dxa"/>
            <w:shd w:val="clear" w:color="auto" w:fill="auto"/>
          </w:tcPr>
          <w:p w14:paraId="3021FDC7" w14:textId="77777777" w:rsidR="00FB4D1A" w:rsidRPr="00FB4D1A" w:rsidRDefault="00FB4D1A" w:rsidP="008D3299">
            <w:pPr>
              <w:spacing w:line="240" w:lineRule="auto"/>
              <w:rPr>
                <w:szCs w:val="24"/>
              </w:rPr>
            </w:pPr>
            <w:r w:rsidRPr="00FB4D1A">
              <w:rPr>
                <w:szCs w:val="24"/>
              </w:rPr>
              <w:t>Addlib&lt;stdio.h&gt;</w:t>
            </w:r>
          </w:p>
        </w:tc>
      </w:tr>
    </w:tbl>
    <w:p w14:paraId="38A563D8" w14:textId="77777777" w:rsidR="00FB4D1A" w:rsidRDefault="00FB4D1A" w:rsidP="00FB4D1A">
      <w:pPr>
        <w:rPr>
          <w:sz w:val="28"/>
          <w:szCs w:val="28"/>
        </w:rPr>
      </w:pPr>
    </w:p>
    <w:p w14:paraId="22ADB107" w14:textId="1117A198" w:rsidR="00FB4D1A" w:rsidRDefault="00FB4D1A" w:rsidP="00FB4D1A">
      <w:pPr>
        <w:pStyle w:val="Heading2"/>
      </w:pPr>
      <w:r>
        <w:t>COMMENTS</w:t>
      </w:r>
    </w:p>
    <w:tbl>
      <w:tblPr>
        <w:tblStyle w:val="TableGrid"/>
        <w:tblW w:w="9350" w:type="dxa"/>
        <w:tblLook w:val="04A0" w:firstRow="1" w:lastRow="0" w:firstColumn="1" w:lastColumn="0" w:noHBand="0" w:noVBand="1"/>
      </w:tblPr>
      <w:tblGrid>
        <w:gridCol w:w="4676"/>
        <w:gridCol w:w="4674"/>
      </w:tblGrid>
      <w:tr w:rsidR="00FB4D1A" w14:paraId="5D5B04B6" w14:textId="77777777" w:rsidTr="008D3299">
        <w:tc>
          <w:tcPr>
            <w:tcW w:w="4675" w:type="dxa"/>
            <w:shd w:val="clear" w:color="auto" w:fill="auto"/>
          </w:tcPr>
          <w:p w14:paraId="7C6D1C27" w14:textId="77777777" w:rsidR="00FB4D1A" w:rsidRPr="00FB4D1A" w:rsidRDefault="00FB4D1A" w:rsidP="008D3299">
            <w:pPr>
              <w:spacing w:line="240" w:lineRule="auto"/>
              <w:jc w:val="center"/>
              <w:rPr>
                <w:b/>
                <w:bCs/>
                <w:szCs w:val="24"/>
              </w:rPr>
            </w:pPr>
            <w:r w:rsidRPr="00FB4D1A">
              <w:rPr>
                <w:b/>
                <w:bCs/>
                <w:szCs w:val="24"/>
              </w:rPr>
              <w:t>Y++</w:t>
            </w:r>
          </w:p>
        </w:tc>
        <w:tc>
          <w:tcPr>
            <w:tcW w:w="4674" w:type="dxa"/>
            <w:shd w:val="clear" w:color="auto" w:fill="auto"/>
          </w:tcPr>
          <w:p w14:paraId="00DDF05E" w14:textId="77777777" w:rsidR="00FB4D1A" w:rsidRPr="00FB4D1A" w:rsidRDefault="00FB4D1A" w:rsidP="008D3299">
            <w:pPr>
              <w:spacing w:line="240" w:lineRule="auto"/>
              <w:jc w:val="center"/>
              <w:rPr>
                <w:b/>
                <w:bCs/>
                <w:szCs w:val="24"/>
              </w:rPr>
            </w:pPr>
            <w:r w:rsidRPr="00FB4D1A">
              <w:rPr>
                <w:b/>
                <w:bCs/>
                <w:szCs w:val="24"/>
              </w:rPr>
              <w:t>Represents</w:t>
            </w:r>
          </w:p>
        </w:tc>
      </w:tr>
      <w:tr w:rsidR="00FB4D1A" w14:paraId="64AF45F2" w14:textId="77777777" w:rsidTr="008D3299">
        <w:tc>
          <w:tcPr>
            <w:tcW w:w="4675" w:type="dxa"/>
            <w:shd w:val="clear" w:color="auto" w:fill="auto"/>
          </w:tcPr>
          <w:p w14:paraId="07D0ADA9" w14:textId="77777777" w:rsidR="00FB4D1A" w:rsidRPr="00FB4D1A" w:rsidRDefault="00FB4D1A" w:rsidP="008D3299">
            <w:pPr>
              <w:spacing w:line="240" w:lineRule="auto"/>
              <w:rPr>
                <w:szCs w:val="24"/>
              </w:rPr>
            </w:pPr>
            <w:r w:rsidRPr="00FB4D1A">
              <w:rPr>
                <w:szCs w:val="24"/>
              </w:rPr>
              <w:t>#</w:t>
            </w:r>
          </w:p>
        </w:tc>
        <w:tc>
          <w:tcPr>
            <w:tcW w:w="4674" w:type="dxa"/>
            <w:shd w:val="clear" w:color="auto" w:fill="auto"/>
          </w:tcPr>
          <w:p w14:paraId="6BA2EEC7" w14:textId="77777777" w:rsidR="00FB4D1A" w:rsidRPr="00FB4D1A" w:rsidRDefault="00FB4D1A" w:rsidP="008D3299">
            <w:pPr>
              <w:spacing w:line="240" w:lineRule="auto"/>
              <w:rPr>
                <w:szCs w:val="24"/>
              </w:rPr>
            </w:pPr>
            <w:r w:rsidRPr="00FB4D1A">
              <w:rPr>
                <w:szCs w:val="24"/>
              </w:rPr>
              <w:t>Single Line</w:t>
            </w:r>
          </w:p>
        </w:tc>
      </w:tr>
      <w:tr w:rsidR="00FB4D1A" w14:paraId="710DA113" w14:textId="77777777" w:rsidTr="008D3299">
        <w:tc>
          <w:tcPr>
            <w:tcW w:w="4675" w:type="dxa"/>
            <w:shd w:val="clear" w:color="auto" w:fill="auto"/>
          </w:tcPr>
          <w:p w14:paraId="331B4648" w14:textId="77777777" w:rsidR="00FB4D1A" w:rsidRDefault="00FB4D1A" w:rsidP="008D3299">
            <w:pPr>
              <w:spacing w:line="240" w:lineRule="auto"/>
              <w:rPr>
                <w:sz w:val="28"/>
                <w:szCs w:val="28"/>
              </w:rPr>
            </w:pPr>
            <w:r>
              <w:rPr>
                <w:sz w:val="28"/>
                <w:szCs w:val="28"/>
              </w:rPr>
              <w:t>##</w:t>
            </w:r>
          </w:p>
        </w:tc>
        <w:tc>
          <w:tcPr>
            <w:tcW w:w="4674" w:type="dxa"/>
            <w:shd w:val="clear" w:color="auto" w:fill="auto"/>
          </w:tcPr>
          <w:p w14:paraId="38640B2D" w14:textId="77777777" w:rsidR="00FB4D1A" w:rsidRDefault="00FB4D1A" w:rsidP="008D3299">
            <w:pPr>
              <w:spacing w:line="240" w:lineRule="auto"/>
              <w:rPr>
                <w:sz w:val="28"/>
                <w:szCs w:val="28"/>
              </w:rPr>
            </w:pPr>
            <w:r>
              <w:rPr>
                <w:sz w:val="28"/>
                <w:szCs w:val="28"/>
              </w:rPr>
              <w:t>Multiple Lines</w:t>
            </w:r>
          </w:p>
        </w:tc>
      </w:tr>
    </w:tbl>
    <w:p w14:paraId="3B3D4B48" w14:textId="7D107BDB" w:rsidR="00FB4D1A" w:rsidRDefault="00FB4D1A" w:rsidP="00FB4D1A">
      <w:pPr>
        <w:pStyle w:val="Heading2"/>
      </w:pPr>
      <w:r>
        <w:t>FUNCTIONS</w:t>
      </w:r>
    </w:p>
    <w:p w14:paraId="397DCA0B" w14:textId="77777777" w:rsidR="00FB4D1A" w:rsidRPr="00FB4D1A" w:rsidRDefault="00FB4D1A" w:rsidP="00FB4D1A">
      <w:pPr>
        <w:rPr>
          <w:b/>
          <w:bCs/>
          <w:szCs w:val="24"/>
        </w:rPr>
      </w:pPr>
      <w:r w:rsidRPr="00FB4D1A">
        <w:rPr>
          <w:b/>
          <w:bCs/>
          <w:szCs w:val="24"/>
        </w:rPr>
        <w:t>Main Function</w:t>
      </w:r>
    </w:p>
    <w:tbl>
      <w:tblPr>
        <w:tblStyle w:val="TableGrid"/>
        <w:tblW w:w="9350" w:type="dxa"/>
        <w:tblLook w:val="04A0" w:firstRow="1" w:lastRow="0" w:firstColumn="1" w:lastColumn="0" w:noHBand="0" w:noVBand="1"/>
      </w:tblPr>
      <w:tblGrid>
        <w:gridCol w:w="4676"/>
        <w:gridCol w:w="4674"/>
      </w:tblGrid>
      <w:tr w:rsidR="00FB4D1A" w:rsidRPr="00FB4D1A" w14:paraId="10E28F10" w14:textId="77777777" w:rsidTr="008D3299">
        <w:tc>
          <w:tcPr>
            <w:tcW w:w="4675" w:type="dxa"/>
            <w:shd w:val="clear" w:color="auto" w:fill="auto"/>
          </w:tcPr>
          <w:p w14:paraId="29BCED60" w14:textId="77777777" w:rsidR="00FB4D1A" w:rsidRPr="00FB4D1A" w:rsidRDefault="00FB4D1A" w:rsidP="008D3299">
            <w:pPr>
              <w:spacing w:line="240" w:lineRule="auto"/>
              <w:jc w:val="center"/>
              <w:rPr>
                <w:b/>
                <w:bCs/>
                <w:szCs w:val="24"/>
              </w:rPr>
            </w:pPr>
            <w:r w:rsidRPr="00FB4D1A">
              <w:rPr>
                <w:b/>
                <w:bCs/>
                <w:szCs w:val="24"/>
              </w:rPr>
              <w:t>C-Language</w:t>
            </w:r>
          </w:p>
        </w:tc>
        <w:tc>
          <w:tcPr>
            <w:tcW w:w="4674" w:type="dxa"/>
            <w:shd w:val="clear" w:color="auto" w:fill="auto"/>
          </w:tcPr>
          <w:p w14:paraId="4FEB4C7F" w14:textId="77777777" w:rsidR="00FB4D1A" w:rsidRPr="00FB4D1A" w:rsidRDefault="00FB4D1A" w:rsidP="008D3299">
            <w:pPr>
              <w:spacing w:line="240" w:lineRule="auto"/>
              <w:jc w:val="center"/>
              <w:rPr>
                <w:b/>
                <w:bCs/>
                <w:szCs w:val="24"/>
              </w:rPr>
            </w:pPr>
            <w:r w:rsidRPr="00FB4D1A">
              <w:rPr>
                <w:b/>
                <w:bCs/>
                <w:szCs w:val="24"/>
              </w:rPr>
              <w:t>Y++</w:t>
            </w:r>
          </w:p>
        </w:tc>
      </w:tr>
      <w:tr w:rsidR="00FB4D1A" w:rsidRPr="00FB4D1A" w14:paraId="546BE3A3" w14:textId="77777777" w:rsidTr="008D3299">
        <w:trPr>
          <w:trHeight w:val="1484"/>
        </w:trPr>
        <w:tc>
          <w:tcPr>
            <w:tcW w:w="4675" w:type="dxa"/>
            <w:shd w:val="clear" w:color="auto" w:fill="auto"/>
          </w:tcPr>
          <w:p w14:paraId="5E971401" w14:textId="77777777" w:rsidR="00FB4D1A" w:rsidRPr="00FB4D1A" w:rsidRDefault="00FB4D1A" w:rsidP="008D3299">
            <w:pPr>
              <w:spacing w:line="240" w:lineRule="auto"/>
              <w:rPr>
                <w:szCs w:val="24"/>
              </w:rPr>
            </w:pPr>
            <w:r w:rsidRPr="00FB4D1A">
              <w:rPr>
                <w:szCs w:val="24"/>
              </w:rPr>
              <w:t>Void main()</w:t>
            </w:r>
          </w:p>
          <w:p w14:paraId="64E7573B" w14:textId="77777777" w:rsidR="00FB4D1A" w:rsidRPr="00FB4D1A" w:rsidRDefault="00FB4D1A" w:rsidP="008D3299">
            <w:pPr>
              <w:spacing w:line="240" w:lineRule="auto"/>
              <w:rPr>
                <w:szCs w:val="24"/>
              </w:rPr>
            </w:pPr>
            <w:r w:rsidRPr="00FB4D1A">
              <w:rPr>
                <w:szCs w:val="24"/>
              </w:rPr>
              <w:t>{</w:t>
            </w:r>
          </w:p>
          <w:p w14:paraId="1A0A6FB7" w14:textId="77777777" w:rsidR="00FB4D1A" w:rsidRPr="00FB4D1A" w:rsidRDefault="00FB4D1A" w:rsidP="008D3299">
            <w:pPr>
              <w:spacing w:line="240" w:lineRule="auto"/>
              <w:rPr>
                <w:szCs w:val="24"/>
              </w:rPr>
            </w:pPr>
            <w:r w:rsidRPr="00FB4D1A">
              <w:rPr>
                <w:szCs w:val="24"/>
              </w:rPr>
              <w:t>// Statements</w:t>
            </w:r>
          </w:p>
          <w:p w14:paraId="1D6C8DEF" w14:textId="77777777" w:rsidR="00FB4D1A" w:rsidRPr="00FB4D1A" w:rsidRDefault="00FB4D1A" w:rsidP="008D3299">
            <w:pPr>
              <w:spacing w:line="240" w:lineRule="auto"/>
              <w:rPr>
                <w:szCs w:val="24"/>
              </w:rPr>
            </w:pPr>
            <w:r w:rsidRPr="00FB4D1A">
              <w:rPr>
                <w:szCs w:val="24"/>
              </w:rPr>
              <w:t>}</w:t>
            </w:r>
          </w:p>
          <w:p w14:paraId="688DC41E" w14:textId="77777777" w:rsidR="00FB4D1A" w:rsidRPr="00FB4D1A" w:rsidRDefault="00FB4D1A" w:rsidP="008D3299">
            <w:pPr>
              <w:spacing w:line="240" w:lineRule="auto"/>
              <w:rPr>
                <w:szCs w:val="24"/>
              </w:rPr>
            </w:pPr>
          </w:p>
          <w:p w14:paraId="21A998E1" w14:textId="77777777" w:rsidR="00FB4D1A" w:rsidRPr="00FB4D1A" w:rsidRDefault="00FB4D1A" w:rsidP="008D3299">
            <w:pPr>
              <w:spacing w:line="240" w:lineRule="auto"/>
              <w:rPr>
                <w:szCs w:val="24"/>
              </w:rPr>
            </w:pPr>
            <w:r w:rsidRPr="00FB4D1A">
              <w:rPr>
                <w:szCs w:val="24"/>
              </w:rPr>
              <w:t>int main()</w:t>
            </w:r>
          </w:p>
          <w:p w14:paraId="025AAB63" w14:textId="77777777" w:rsidR="00FB4D1A" w:rsidRPr="00FB4D1A" w:rsidRDefault="00FB4D1A" w:rsidP="008D3299">
            <w:pPr>
              <w:spacing w:line="240" w:lineRule="auto"/>
              <w:rPr>
                <w:szCs w:val="24"/>
              </w:rPr>
            </w:pPr>
            <w:r w:rsidRPr="00FB4D1A">
              <w:rPr>
                <w:szCs w:val="24"/>
              </w:rPr>
              <w:t>{</w:t>
            </w:r>
          </w:p>
          <w:p w14:paraId="6B6D988E" w14:textId="77777777" w:rsidR="00FB4D1A" w:rsidRPr="00FB4D1A" w:rsidRDefault="00FB4D1A" w:rsidP="008D3299">
            <w:pPr>
              <w:spacing w:line="240" w:lineRule="auto"/>
              <w:rPr>
                <w:szCs w:val="24"/>
              </w:rPr>
            </w:pPr>
            <w:r w:rsidRPr="00FB4D1A">
              <w:rPr>
                <w:szCs w:val="24"/>
              </w:rPr>
              <w:t>//Statements</w:t>
            </w:r>
          </w:p>
          <w:p w14:paraId="66826424" w14:textId="77777777" w:rsidR="00FB4D1A" w:rsidRPr="00FB4D1A" w:rsidRDefault="00FB4D1A" w:rsidP="008D3299">
            <w:pPr>
              <w:spacing w:line="240" w:lineRule="auto"/>
              <w:rPr>
                <w:szCs w:val="24"/>
              </w:rPr>
            </w:pPr>
            <w:r w:rsidRPr="00FB4D1A">
              <w:rPr>
                <w:szCs w:val="24"/>
              </w:rPr>
              <w:t>return 0;</w:t>
            </w:r>
          </w:p>
          <w:p w14:paraId="3348A0DB" w14:textId="77777777" w:rsidR="00FB4D1A" w:rsidRPr="00FB4D1A" w:rsidRDefault="00FB4D1A" w:rsidP="008D3299">
            <w:pPr>
              <w:spacing w:line="240" w:lineRule="auto"/>
              <w:rPr>
                <w:szCs w:val="24"/>
              </w:rPr>
            </w:pPr>
            <w:r w:rsidRPr="00FB4D1A">
              <w:rPr>
                <w:szCs w:val="24"/>
              </w:rPr>
              <w:t>}</w:t>
            </w:r>
          </w:p>
        </w:tc>
        <w:tc>
          <w:tcPr>
            <w:tcW w:w="4674" w:type="dxa"/>
            <w:shd w:val="clear" w:color="auto" w:fill="auto"/>
          </w:tcPr>
          <w:p w14:paraId="044FBAFE" w14:textId="77777777" w:rsidR="00FB4D1A" w:rsidRPr="00FB4D1A" w:rsidRDefault="00FB4D1A" w:rsidP="008D3299">
            <w:pPr>
              <w:spacing w:line="240" w:lineRule="auto"/>
              <w:rPr>
                <w:szCs w:val="24"/>
              </w:rPr>
            </w:pPr>
            <w:r w:rsidRPr="00FB4D1A">
              <w:rPr>
                <w:szCs w:val="24"/>
              </w:rPr>
              <w:t>start()</w:t>
            </w:r>
          </w:p>
          <w:p w14:paraId="01C5560E" w14:textId="77777777" w:rsidR="00FB4D1A" w:rsidRPr="00FB4D1A" w:rsidRDefault="00FB4D1A" w:rsidP="008D3299">
            <w:pPr>
              <w:spacing w:line="240" w:lineRule="auto"/>
              <w:rPr>
                <w:szCs w:val="24"/>
              </w:rPr>
            </w:pPr>
            <w:r w:rsidRPr="00FB4D1A">
              <w:rPr>
                <w:szCs w:val="24"/>
              </w:rPr>
              <w:t>{</w:t>
            </w:r>
          </w:p>
          <w:p w14:paraId="0A82F7E8" w14:textId="77777777" w:rsidR="00FB4D1A" w:rsidRPr="00FB4D1A" w:rsidRDefault="00FB4D1A" w:rsidP="008D3299">
            <w:pPr>
              <w:spacing w:line="240" w:lineRule="auto"/>
              <w:rPr>
                <w:szCs w:val="24"/>
              </w:rPr>
            </w:pPr>
            <w:r w:rsidRPr="00FB4D1A">
              <w:rPr>
                <w:szCs w:val="24"/>
              </w:rPr>
              <w:t>#Statements</w:t>
            </w:r>
          </w:p>
          <w:p w14:paraId="5D6D4830" w14:textId="77777777" w:rsidR="00FB4D1A" w:rsidRPr="00FB4D1A" w:rsidRDefault="00FB4D1A" w:rsidP="008D3299">
            <w:pPr>
              <w:spacing w:line="240" w:lineRule="auto"/>
              <w:rPr>
                <w:szCs w:val="24"/>
              </w:rPr>
            </w:pPr>
            <w:r w:rsidRPr="00FB4D1A">
              <w:rPr>
                <w:szCs w:val="24"/>
              </w:rPr>
              <w:t xml:space="preserve">} </w:t>
            </w:r>
          </w:p>
          <w:p w14:paraId="44774028" w14:textId="77777777" w:rsidR="00FB4D1A" w:rsidRPr="00FB4D1A" w:rsidRDefault="00FB4D1A" w:rsidP="008D3299">
            <w:pPr>
              <w:spacing w:line="240" w:lineRule="auto"/>
              <w:rPr>
                <w:szCs w:val="24"/>
              </w:rPr>
            </w:pPr>
          </w:p>
          <w:p w14:paraId="2DE50A36" w14:textId="77777777" w:rsidR="00FB4D1A" w:rsidRPr="00FB4D1A" w:rsidRDefault="00FB4D1A" w:rsidP="008D3299">
            <w:pPr>
              <w:spacing w:line="240" w:lineRule="auto"/>
              <w:rPr>
                <w:szCs w:val="24"/>
              </w:rPr>
            </w:pPr>
            <w:r w:rsidRPr="00FB4D1A">
              <w:rPr>
                <w:szCs w:val="24"/>
              </w:rPr>
              <w:t>Numbers start()</w:t>
            </w:r>
          </w:p>
          <w:p w14:paraId="46C57EA0" w14:textId="77777777" w:rsidR="00FB4D1A" w:rsidRPr="00FB4D1A" w:rsidRDefault="00FB4D1A" w:rsidP="008D3299">
            <w:pPr>
              <w:spacing w:line="240" w:lineRule="auto"/>
              <w:rPr>
                <w:szCs w:val="24"/>
              </w:rPr>
            </w:pPr>
            <w:r w:rsidRPr="00FB4D1A">
              <w:rPr>
                <w:szCs w:val="24"/>
              </w:rPr>
              <w:t>{</w:t>
            </w:r>
          </w:p>
          <w:p w14:paraId="2197A521" w14:textId="77777777" w:rsidR="00FB4D1A" w:rsidRPr="00FB4D1A" w:rsidRDefault="00FB4D1A" w:rsidP="008D3299">
            <w:pPr>
              <w:spacing w:line="240" w:lineRule="auto"/>
              <w:rPr>
                <w:szCs w:val="24"/>
              </w:rPr>
            </w:pPr>
            <w:r w:rsidRPr="00FB4D1A">
              <w:rPr>
                <w:szCs w:val="24"/>
              </w:rPr>
              <w:t>#Statements</w:t>
            </w:r>
          </w:p>
          <w:p w14:paraId="51A6B722" w14:textId="77777777" w:rsidR="00FB4D1A" w:rsidRPr="00FB4D1A" w:rsidRDefault="00FB4D1A" w:rsidP="008D3299">
            <w:pPr>
              <w:spacing w:line="240" w:lineRule="auto"/>
              <w:rPr>
                <w:szCs w:val="24"/>
              </w:rPr>
            </w:pPr>
            <w:r w:rsidRPr="00FB4D1A">
              <w:rPr>
                <w:szCs w:val="24"/>
              </w:rPr>
              <w:t>send 0;</w:t>
            </w:r>
          </w:p>
          <w:p w14:paraId="03CC6C85" w14:textId="77777777" w:rsidR="00FB4D1A" w:rsidRPr="00FB4D1A" w:rsidRDefault="00FB4D1A" w:rsidP="008D3299">
            <w:pPr>
              <w:spacing w:line="240" w:lineRule="auto"/>
              <w:rPr>
                <w:szCs w:val="24"/>
              </w:rPr>
            </w:pPr>
            <w:r w:rsidRPr="00FB4D1A">
              <w:rPr>
                <w:szCs w:val="24"/>
              </w:rPr>
              <w:t>}</w:t>
            </w:r>
          </w:p>
        </w:tc>
      </w:tr>
    </w:tbl>
    <w:p w14:paraId="68B454AC" w14:textId="77777777" w:rsidR="00FB4D1A" w:rsidRPr="00FB4D1A" w:rsidRDefault="00FB4D1A" w:rsidP="00FB4D1A"/>
    <w:p w14:paraId="07922811" w14:textId="38BBB4DC" w:rsidR="00955B2D" w:rsidRDefault="00955B2D" w:rsidP="00955B2D">
      <w:pPr>
        <w:pStyle w:val="Heading1"/>
      </w:pPr>
      <w:r>
        <w:t>Code</w:t>
      </w:r>
    </w:p>
    <w:p w14:paraId="37E4B04E" w14:textId="2A140EE1" w:rsidR="00955B2D" w:rsidRDefault="00955B2D" w:rsidP="00955B2D">
      <w:r>
        <w:t>The input program is defined as:</w:t>
      </w:r>
    </w:p>
    <w:p w14:paraId="36D57E0D" w14:textId="77777777" w:rsidR="00D51714" w:rsidRPr="00D51714" w:rsidRDefault="00E14498" w:rsidP="00D51714">
      <w:pPr>
        <w:pStyle w:val="HTMLPreformatted"/>
        <w:shd w:val="clear" w:color="auto" w:fill="2B2B2B"/>
        <w:rPr>
          <w:color w:val="A9B7C6"/>
          <w:sz w:val="22"/>
          <w:szCs w:val="22"/>
        </w:rPr>
      </w:pPr>
      <w:r w:rsidRPr="00E14498">
        <w:rPr>
          <w:color w:val="A9B7C6"/>
          <w:sz w:val="22"/>
          <w:szCs w:val="22"/>
        </w:rPr>
        <w:t xml:space="preserve">include &lt;iostream&gt; </w:t>
      </w:r>
      <w:r w:rsidRPr="00E14498">
        <w:rPr>
          <w:color w:val="A9B7C6"/>
          <w:sz w:val="22"/>
          <w:szCs w:val="22"/>
        </w:rPr>
        <w:br/>
        <w:t xml:space="preserve">using namespace std; </w:t>
      </w:r>
      <w:r w:rsidRPr="00E14498">
        <w:rPr>
          <w:color w:val="A9B7C6"/>
          <w:sz w:val="22"/>
          <w:szCs w:val="22"/>
        </w:rPr>
        <w:br/>
      </w:r>
      <w:r w:rsidR="00D51714" w:rsidRPr="00D51714">
        <w:rPr>
          <w:color w:val="A9B7C6"/>
          <w:sz w:val="22"/>
          <w:szCs w:val="22"/>
        </w:rPr>
        <w:t xml:space="preserve">include &lt;iostream&gt; </w:t>
      </w:r>
    </w:p>
    <w:p w14:paraId="3751812E"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using namespace std; </w:t>
      </w:r>
    </w:p>
    <w:p w14:paraId="4CD58DFD"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start () </w:t>
      </w:r>
    </w:p>
    <w:p w14:paraId="37B4F94E"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w:t>
      </w:r>
    </w:p>
    <w:p w14:paraId="34CCE95F"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numbers has = 3;</w:t>
      </w:r>
    </w:p>
    <w:p w14:paraId="3421B8A8"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numbers bes = 8</w:t>
      </w:r>
    </w:p>
    <w:p w14:paraId="0CB5C207"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loop (i=0, i,&lt;8, i++)</w:t>
      </w:r>
    </w:p>
    <w:p w14:paraId="33E1347A"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61A6ED0E"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aff(has&lt;,bes) </w:t>
      </w:r>
    </w:p>
    <w:p w14:paraId="5BE12FE4"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68F716B1"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send has;</w:t>
      </w:r>
    </w:p>
    <w:p w14:paraId="6A2E6E79"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lastRenderedPageBreak/>
        <w:t xml:space="preserve">   }</w:t>
      </w:r>
    </w:p>
    <w:p w14:paraId="1251008F"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nelse</w:t>
      </w:r>
    </w:p>
    <w:p w14:paraId="488F374E"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39497E82"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bes = has + 2;</w:t>
      </w:r>
    </w:p>
    <w:p w14:paraId="53870C87"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7EF885EF"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1F371B6F"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check(a)</w:t>
      </w:r>
    </w:p>
    <w:p w14:paraId="202443AC"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2A44E8DD"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casee 'A':</w:t>
      </w:r>
    </w:p>
    <w:p w14:paraId="30A635C9"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putin&gt;&gt;input;</w:t>
      </w:r>
    </w:p>
    <w:p w14:paraId="736A2F24"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show&lt;&lt;abcd;</w:t>
      </w:r>
    </w:p>
    <w:p w14:paraId="4B9F7116"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default: finish;</w:t>
      </w:r>
    </w:p>
    <w:p w14:paraId="3EC24052"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 </w:t>
      </w:r>
    </w:p>
    <w:p w14:paraId="3D2A4FC6" w14:textId="77777777" w:rsidR="00D51714" w:rsidRPr="00D51714" w:rsidRDefault="00D51714" w:rsidP="00D51714">
      <w:pPr>
        <w:pStyle w:val="HTMLPreformatted"/>
        <w:shd w:val="clear" w:color="auto" w:fill="2B2B2B"/>
        <w:rPr>
          <w:color w:val="A9B7C6"/>
          <w:sz w:val="22"/>
          <w:szCs w:val="22"/>
        </w:rPr>
      </w:pPr>
      <w:r w:rsidRPr="00D51714">
        <w:rPr>
          <w:color w:val="A9B7C6"/>
          <w:sz w:val="22"/>
          <w:szCs w:val="22"/>
        </w:rPr>
        <w:t xml:space="preserve"> }</w:t>
      </w:r>
    </w:p>
    <w:p w14:paraId="05D4ED12" w14:textId="1B432B6F" w:rsidR="00E14498" w:rsidRPr="00E14498" w:rsidRDefault="00D51714" w:rsidP="00D51714">
      <w:pPr>
        <w:pStyle w:val="HTMLPreformatted"/>
        <w:shd w:val="clear" w:color="auto" w:fill="2B2B2B"/>
        <w:rPr>
          <w:color w:val="A9B7C6"/>
          <w:sz w:val="22"/>
          <w:szCs w:val="22"/>
        </w:rPr>
      </w:pPr>
      <w:r w:rsidRPr="00D51714">
        <w:rPr>
          <w:color w:val="A9B7C6"/>
          <w:sz w:val="22"/>
          <w:szCs w:val="22"/>
        </w:rPr>
        <w:t>}</w:t>
      </w:r>
      <w:r w:rsidR="00E14498" w:rsidRPr="00E14498">
        <w:rPr>
          <w:color w:val="A9B7C6"/>
          <w:sz w:val="22"/>
          <w:szCs w:val="22"/>
        </w:rPr>
        <w:br/>
        <w:t xml:space="preserve"> {case </w:t>
      </w:r>
      <w:r w:rsidR="00E14498" w:rsidRPr="00E14498">
        <w:rPr>
          <w:color w:val="6A8759"/>
          <w:sz w:val="22"/>
          <w:szCs w:val="22"/>
        </w:rPr>
        <w:t>'A'</w:t>
      </w:r>
      <w:r w:rsidR="00E14498" w:rsidRPr="00E14498">
        <w:rPr>
          <w:color w:val="A9B7C6"/>
          <w:sz w:val="22"/>
          <w:szCs w:val="22"/>
        </w:rPr>
        <w:t>:</w:t>
      </w:r>
      <w:r w:rsidR="00E14498" w:rsidRPr="00E14498">
        <w:rPr>
          <w:color w:val="A9B7C6"/>
          <w:sz w:val="22"/>
          <w:szCs w:val="22"/>
        </w:rPr>
        <w:br/>
        <w:t xml:space="preserve">  cin&gt;&gt;</w:t>
      </w:r>
      <w:r w:rsidR="00E14498" w:rsidRPr="00E14498">
        <w:rPr>
          <w:color w:val="8888C6"/>
          <w:sz w:val="22"/>
          <w:szCs w:val="22"/>
        </w:rPr>
        <w:t>input</w:t>
      </w:r>
      <w:r w:rsidR="00E14498" w:rsidRPr="00E14498">
        <w:rPr>
          <w:color w:val="A9B7C6"/>
          <w:sz w:val="22"/>
          <w:szCs w:val="22"/>
        </w:rPr>
        <w:t>;</w:t>
      </w:r>
      <w:r w:rsidR="00E14498" w:rsidRPr="00E14498">
        <w:rPr>
          <w:color w:val="A9B7C6"/>
          <w:sz w:val="22"/>
          <w:szCs w:val="22"/>
        </w:rPr>
        <w:br/>
        <w:t xml:space="preserve">  cout&lt;&lt;abcd;</w:t>
      </w:r>
      <w:r w:rsidR="00E14498" w:rsidRPr="00E14498">
        <w:rPr>
          <w:color w:val="A9B7C6"/>
          <w:sz w:val="22"/>
          <w:szCs w:val="22"/>
        </w:rPr>
        <w:br/>
        <w:t xml:space="preserve">  default: </w:t>
      </w:r>
      <w:r w:rsidR="00E14498" w:rsidRPr="00E14498">
        <w:rPr>
          <w:color w:val="CC7832"/>
          <w:sz w:val="22"/>
          <w:szCs w:val="22"/>
        </w:rPr>
        <w:t>break</w:t>
      </w:r>
      <w:r w:rsidR="00E14498" w:rsidRPr="00E14498">
        <w:rPr>
          <w:color w:val="A9B7C6"/>
          <w:sz w:val="22"/>
          <w:szCs w:val="22"/>
        </w:rPr>
        <w:t>;</w:t>
      </w:r>
      <w:r w:rsidR="00E14498" w:rsidRPr="00E14498">
        <w:rPr>
          <w:color w:val="A9B7C6"/>
          <w:sz w:val="22"/>
          <w:szCs w:val="22"/>
        </w:rPr>
        <w:br/>
        <w:t xml:space="preserve"> }</w:t>
      </w:r>
      <w:r w:rsidR="00E14498" w:rsidRPr="00E14498">
        <w:rPr>
          <w:color w:val="A9B7C6"/>
          <w:sz w:val="22"/>
          <w:szCs w:val="22"/>
        </w:rPr>
        <w:br/>
        <w:t>}</w:t>
      </w:r>
    </w:p>
    <w:p w14:paraId="2F67DA2E" w14:textId="3E29E17D" w:rsidR="00955B2D" w:rsidRDefault="00955B2D" w:rsidP="00955B2D">
      <w:pPr>
        <w:spacing w:after="0" w:line="240" w:lineRule="auto"/>
      </w:pPr>
    </w:p>
    <w:p w14:paraId="67BC5CE3" w14:textId="0BC73D77" w:rsidR="00955B2D" w:rsidRDefault="00955B2D" w:rsidP="00955B2D">
      <w:pPr>
        <w:spacing w:after="0" w:line="240" w:lineRule="auto"/>
      </w:pPr>
      <w:r>
        <w:t>And the output provided by the parser is:</w:t>
      </w:r>
    </w:p>
    <w:p w14:paraId="758DAFE8" w14:textId="2CF4BB4C" w:rsidR="00FB4D1A" w:rsidRDefault="00D51714" w:rsidP="00955B2D">
      <w:pPr>
        <w:spacing w:after="0" w:line="240" w:lineRule="auto"/>
      </w:pPr>
      <w:r>
        <w:rPr>
          <w:noProof/>
        </w:rPr>
        <w:drawing>
          <wp:inline distT="0" distB="0" distL="0" distR="0" wp14:anchorId="6B6C5C77" wp14:editId="37243226">
            <wp:extent cx="3114675" cy="3295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14675" cy="3295650"/>
                    </a:xfrm>
                    <a:prstGeom prst="rect">
                      <a:avLst/>
                    </a:prstGeom>
                  </pic:spPr>
                </pic:pic>
              </a:graphicData>
            </a:graphic>
          </wp:inline>
        </w:drawing>
      </w:r>
    </w:p>
    <w:p w14:paraId="43C22B3F" w14:textId="78EB86C8" w:rsidR="00D51714" w:rsidRDefault="00D51714" w:rsidP="00955B2D">
      <w:pPr>
        <w:spacing w:after="0" w:line="240" w:lineRule="auto"/>
      </w:pPr>
      <w:r>
        <w:rPr>
          <w:noProof/>
        </w:rPr>
        <w:lastRenderedPageBreak/>
        <w:drawing>
          <wp:inline distT="0" distB="0" distL="0" distR="0" wp14:anchorId="7E9EAA87" wp14:editId="2800F142">
            <wp:extent cx="2838450" cy="420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8450" cy="4200525"/>
                    </a:xfrm>
                    <a:prstGeom prst="rect">
                      <a:avLst/>
                    </a:prstGeom>
                  </pic:spPr>
                </pic:pic>
              </a:graphicData>
            </a:graphic>
          </wp:inline>
        </w:drawing>
      </w:r>
    </w:p>
    <w:p w14:paraId="7C56A1A2" w14:textId="77777777" w:rsidR="00955B2D" w:rsidRDefault="00955B2D" w:rsidP="00955B2D">
      <w:pPr>
        <w:spacing w:after="0" w:line="240" w:lineRule="auto"/>
      </w:pPr>
    </w:p>
    <w:p w14:paraId="4404BB29" w14:textId="49E5A714" w:rsidR="00E14498" w:rsidRDefault="00E14498" w:rsidP="00E14498">
      <w:pPr>
        <w:pStyle w:val="Heading1"/>
      </w:pPr>
      <w:r>
        <w:t>Conclusion</w:t>
      </w:r>
    </w:p>
    <w:p w14:paraId="0A479125" w14:textId="4D3680C7" w:rsidR="00E14498" w:rsidRPr="00E14498" w:rsidRDefault="00E14498" w:rsidP="00E14498">
      <w:r>
        <w:t xml:space="preserve">The parser can handle complex programs as well. I have kept the input simple just for the sake of understanding in the report. I have still used unique operators other than the loops. The parser can handle complex loops, conditional statements etc. as well. </w:t>
      </w:r>
    </w:p>
    <w:sectPr w:rsidR="00E14498" w:rsidRPr="00E14498" w:rsidSect="00494436">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1E668" w14:textId="77777777" w:rsidR="00F3293D" w:rsidRDefault="00F3293D" w:rsidP="00494436">
      <w:pPr>
        <w:spacing w:after="0" w:line="240" w:lineRule="auto"/>
      </w:pPr>
      <w:r>
        <w:separator/>
      </w:r>
    </w:p>
  </w:endnote>
  <w:endnote w:type="continuationSeparator" w:id="0">
    <w:p w14:paraId="62FB7ECD" w14:textId="77777777" w:rsidR="00F3293D" w:rsidRDefault="00F3293D" w:rsidP="00494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9952C" w14:textId="77777777" w:rsidR="00F3293D" w:rsidRDefault="00F3293D" w:rsidP="00494436">
      <w:pPr>
        <w:spacing w:after="0" w:line="240" w:lineRule="auto"/>
      </w:pPr>
      <w:r>
        <w:separator/>
      </w:r>
    </w:p>
  </w:footnote>
  <w:footnote w:type="continuationSeparator" w:id="0">
    <w:p w14:paraId="558EAD22" w14:textId="77777777" w:rsidR="00F3293D" w:rsidRDefault="00F3293D" w:rsidP="004944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8B21" w14:textId="579FBF3D" w:rsidR="00494436" w:rsidRPr="00494436" w:rsidRDefault="00494436" w:rsidP="00494436">
    <w:pPr>
      <w:pStyle w:val="Header"/>
      <w:jc w:val="right"/>
      <w:rPr>
        <w:b/>
        <w:bCs/>
        <w:color w:val="7F7F7F" w:themeColor="text1" w:themeTint="80"/>
        <w:sz w:val="28"/>
        <w:szCs w:val="24"/>
      </w:rPr>
    </w:pPr>
    <w:r w:rsidRPr="00494436">
      <w:rPr>
        <w:b/>
        <w:bCs/>
        <w:color w:val="7F7F7F" w:themeColor="text1" w:themeTint="80"/>
        <w:sz w:val="28"/>
        <w:szCs w:val="24"/>
      </w:rPr>
      <w:t>Projec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6C43FD"/>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F723AC2"/>
    <w:multiLevelType w:val="multilevel"/>
    <w:tmpl w:val="E8FCAD6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7AA9011F"/>
    <w:multiLevelType w:val="multilevel"/>
    <w:tmpl w:val="D6C4A76A"/>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2"/>
  </w:num>
  <w:num w:numId="3">
    <w:abstractNumId w:val="2"/>
  </w:num>
  <w:num w:numId="4">
    <w:abstractNumId w:val="2"/>
  </w:num>
  <w:num w:numId="5">
    <w:abstractNumId w:val="1"/>
  </w:num>
  <w:num w:numId="6">
    <w:abstractNumId w:val="1"/>
  </w:num>
  <w:num w:numId="7">
    <w:abstractNumId w:val="1"/>
  </w:num>
  <w:num w:numId="8">
    <w:abstractNumId w:val="1"/>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jexNDM1NTAyMLZU0lEKTi0uzszPAykwrgUAnJ0I7CwAAAA="/>
  </w:docVars>
  <w:rsids>
    <w:rsidRoot w:val="00494436"/>
    <w:rsid w:val="00090D63"/>
    <w:rsid w:val="001B389A"/>
    <w:rsid w:val="002D6DC5"/>
    <w:rsid w:val="00373D56"/>
    <w:rsid w:val="00383E98"/>
    <w:rsid w:val="003D4A72"/>
    <w:rsid w:val="00464B6D"/>
    <w:rsid w:val="00477D82"/>
    <w:rsid w:val="00494436"/>
    <w:rsid w:val="00526F65"/>
    <w:rsid w:val="005B517F"/>
    <w:rsid w:val="005E170A"/>
    <w:rsid w:val="007909AD"/>
    <w:rsid w:val="0079532F"/>
    <w:rsid w:val="00955B2D"/>
    <w:rsid w:val="009B4C1A"/>
    <w:rsid w:val="00A15AFB"/>
    <w:rsid w:val="00A67373"/>
    <w:rsid w:val="00AC0189"/>
    <w:rsid w:val="00BA7340"/>
    <w:rsid w:val="00C229E9"/>
    <w:rsid w:val="00C625E1"/>
    <w:rsid w:val="00D51714"/>
    <w:rsid w:val="00E14498"/>
    <w:rsid w:val="00ED4BE4"/>
    <w:rsid w:val="00F244F0"/>
    <w:rsid w:val="00F3293D"/>
    <w:rsid w:val="00F413AE"/>
    <w:rsid w:val="00FB3774"/>
    <w:rsid w:val="00FB4D1A"/>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87D27"/>
  <w15:chartTrackingRefBased/>
  <w15:docId w15:val="{D6E409C6-144A-464F-A685-AF784F6FC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B2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955B2D"/>
    <w:pPr>
      <w:keepNext/>
      <w:keepLines/>
      <w:numPr>
        <w:numId w:val="10"/>
      </w:numPr>
      <w:spacing w:before="240" w:after="0"/>
      <w:outlineLvl w:val="0"/>
    </w:pPr>
    <w:rPr>
      <w:rFonts w:ascii="Cambria" w:eastAsiaTheme="majorEastAsia" w:hAnsi="Cambria"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10"/>
      </w:numPr>
      <w:spacing w:before="240"/>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10"/>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semiHidden/>
    <w:unhideWhenUsed/>
    <w:qFormat/>
    <w:rsid w:val="00955B2D"/>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55B2D"/>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55B2D"/>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55B2D"/>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55B2D"/>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55B2D"/>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5B2D"/>
    <w:rPr>
      <w:rFonts w:ascii="Cambria" w:eastAsiaTheme="majorEastAsia" w:hAnsi="Cambria"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Title">
    <w:name w:val="Title"/>
    <w:basedOn w:val="Normal"/>
    <w:next w:val="Normal"/>
    <w:link w:val="TitleChar"/>
    <w:uiPriority w:val="10"/>
    <w:qFormat/>
    <w:rsid w:val="004944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443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94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4436"/>
    <w:rPr>
      <w:sz w:val="24"/>
    </w:rPr>
  </w:style>
  <w:style w:type="paragraph" w:styleId="Footer">
    <w:name w:val="footer"/>
    <w:basedOn w:val="Normal"/>
    <w:link w:val="FooterChar"/>
    <w:uiPriority w:val="99"/>
    <w:unhideWhenUsed/>
    <w:rsid w:val="00494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4436"/>
    <w:rPr>
      <w:sz w:val="24"/>
    </w:rPr>
  </w:style>
  <w:style w:type="character" w:customStyle="1" w:styleId="Heading4Char">
    <w:name w:val="Heading 4 Char"/>
    <w:basedOn w:val="DefaultParagraphFont"/>
    <w:link w:val="Heading4"/>
    <w:uiPriority w:val="9"/>
    <w:semiHidden/>
    <w:rsid w:val="00955B2D"/>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955B2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55B2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55B2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55B2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5B2D"/>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955B2D"/>
    <w:rPr>
      <w:b/>
      <w:bCs/>
    </w:rPr>
  </w:style>
  <w:style w:type="paragraph" w:styleId="HTMLPreformatted">
    <w:name w:val="HTML Preformatted"/>
    <w:basedOn w:val="Normal"/>
    <w:link w:val="HTMLPreformattedChar"/>
    <w:uiPriority w:val="99"/>
    <w:unhideWhenUsed/>
    <w:rsid w:val="00955B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rsid w:val="00955B2D"/>
    <w:rPr>
      <w:rFonts w:ascii="Courier New" w:eastAsia="Times New Roman" w:hAnsi="Courier New" w:cs="Courier New"/>
      <w:sz w:val="20"/>
      <w:szCs w:val="20"/>
      <w:lang w:eastAsia="en-AU"/>
    </w:rPr>
  </w:style>
  <w:style w:type="table" w:styleId="TableGrid">
    <w:name w:val="Table Grid"/>
    <w:basedOn w:val="TableNormal"/>
    <w:uiPriority w:val="39"/>
    <w:rsid w:val="00FB4D1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138">
      <w:bodyDiv w:val="1"/>
      <w:marLeft w:val="0"/>
      <w:marRight w:val="0"/>
      <w:marTop w:val="0"/>
      <w:marBottom w:val="0"/>
      <w:divBdr>
        <w:top w:val="none" w:sz="0" w:space="0" w:color="auto"/>
        <w:left w:val="none" w:sz="0" w:space="0" w:color="auto"/>
        <w:bottom w:val="none" w:sz="0" w:space="0" w:color="auto"/>
        <w:right w:val="none" w:sz="0" w:space="0" w:color="auto"/>
      </w:divBdr>
    </w:div>
    <w:div w:id="211843076">
      <w:bodyDiv w:val="1"/>
      <w:marLeft w:val="0"/>
      <w:marRight w:val="0"/>
      <w:marTop w:val="0"/>
      <w:marBottom w:val="0"/>
      <w:divBdr>
        <w:top w:val="none" w:sz="0" w:space="0" w:color="auto"/>
        <w:left w:val="none" w:sz="0" w:space="0" w:color="auto"/>
        <w:bottom w:val="none" w:sz="0" w:space="0" w:color="auto"/>
        <w:right w:val="none" w:sz="0" w:space="0" w:color="auto"/>
      </w:divBdr>
    </w:div>
    <w:div w:id="609747783">
      <w:bodyDiv w:val="1"/>
      <w:marLeft w:val="0"/>
      <w:marRight w:val="0"/>
      <w:marTop w:val="0"/>
      <w:marBottom w:val="0"/>
      <w:divBdr>
        <w:top w:val="none" w:sz="0" w:space="0" w:color="auto"/>
        <w:left w:val="none" w:sz="0" w:space="0" w:color="auto"/>
        <w:bottom w:val="none" w:sz="0" w:space="0" w:color="auto"/>
        <w:right w:val="none" w:sz="0" w:space="0" w:color="auto"/>
      </w:divBdr>
    </w:div>
    <w:div w:id="102833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7</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5</cp:revision>
  <dcterms:created xsi:type="dcterms:W3CDTF">2021-05-04T18:44:00Z</dcterms:created>
  <dcterms:modified xsi:type="dcterms:W3CDTF">2021-05-16T21:04:00Z</dcterms:modified>
</cp:coreProperties>
</file>